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8A4899" w:rsidR="00EB35B4" w:rsidRDefault="00DB3382" w14:paraId="4ED301AB" w14:textId="688AC1AC">
      <w:pPr>
        <w:spacing w:after="0" w:line="259" w:lineRule="auto"/>
        <w:ind w:right="35"/>
        <w:jc w:val="right"/>
      </w:pPr>
      <w:r w:rsidRPr="008A4899">
        <w:rPr>
          <w:b/>
        </w:rPr>
        <w:t>28</w:t>
      </w:r>
      <w:r w:rsidRPr="008A4899" w:rsidR="00D416FD">
        <w:rPr>
          <w:b/>
        </w:rPr>
        <w:t>.</w:t>
      </w:r>
      <w:r w:rsidRPr="008A4899" w:rsidR="000C1D87">
        <w:rPr>
          <w:b/>
        </w:rPr>
        <w:t>1</w:t>
      </w:r>
      <w:r w:rsidRPr="008A4899" w:rsidR="00D416FD">
        <w:rPr>
          <w:b/>
        </w:rPr>
        <w:t>.202</w:t>
      </w:r>
      <w:r w:rsidRPr="008A4899">
        <w:rPr>
          <w:b/>
        </w:rPr>
        <w:t>5</w:t>
      </w:r>
      <w:r w:rsidRPr="008A4899" w:rsidR="00D416FD">
        <w:t xml:space="preserve">. </w:t>
      </w:r>
    </w:p>
    <w:p w:rsidRPr="008A4899" w:rsidR="00EB35B4" w:rsidRDefault="00B34824" w14:paraId="0FF3D5D7" w14:textId="77777777">
      <w:pPr>
        <w:pStyle w:val="Naslov1"/>
      </w:pPr>
      <w:r w:rsidRPr="008A4899">
        <w:t xml:space="preserve">BAZE PODATAKA II – ISPIT </w:t>
      </w:r>
    </w:p>
    <w:p w:rsidR="00EB35B4" w:rsidRDefault="00B34824" w14:paraId="185F4EFB" w14:textId="2B55E147">
      <w:pPr>
        <w:spacing w:line="259" w:lineRule="auto"/>
        <w:ind w:left="0" w:firstLine="0"/>
        <w:jc w:val="left"/>
        <w:rPr>
          <w:b/>
        </w:rPr>
      </w:pPr>
      <w:r w:rsidRPr="008A4899">
        <w:rPr>
          <w:b/>
        </w:rPr>
        <w:t xml:space="preserve"> </w:t>
      </w:r>
    </w:p>
    <w:p w:rsidRPr="006656B4" w:rsidR="006656B4" w:rsidP="006656B4" w:rsidRDefault="006656B4" w14:paraId="75F04C0E" w14:textId="4A639400">
      <w:pPr>
        <w:spacing w:after="0" w:line="259" w:lineRule="auto"/>
        <w:ind w:left="718" w:firstLine="698"/>
        <w:jc w:val="left"/>
        <w:rPr>
          <w:iCs/>
        </w:rPr>
      </w:pPr>
      <w:r w:rsidRPr="006656B4">
        <w:rPr>
          <w:iCs/>
        </w:rPr>
        <w:t xml:space="preserve">Maksimalan broj bodova:100   </w:t>
      </w:r>
      <w:r w:rsidRPr="006656B4">
        <w:rPr>
          <w:iCs/>
        </w:rPr>
        <w:tab/>
      </w:r>
      <w:r w:rsidRPr="006656B4">
        <w:rPr>
          <w:iCs/>
        </w:rPr>
        <w:tab/>
      </w:r>
      <w:r w:rsidRPr="006656B4">
        <w:rPr>
          <w:iCs/>
        </w:rPr>
        <w:tab/>
      </w:r>
      <w:r w:rsidRPr="006656B4">
        <w:rPr>
          <w:iCs/>
        </w:rPr>
        <w:t xml:space="preserve">Prag prolaznosti: 55 </w:t>
      </w:r>
    </w:p>
    <w:p w:rsidR="006656B4" w:rsidRDefault="006656B4" w14:paraId="18B02774" w14:textId="77777777">
      <w:pPr>
        <w:spacing w:line="259" w:lineRule="auto"/>
        <w:ind w:left="0" w:firstLine="0"/>
        <w:jc w:val="left"/>
        <w:rPr>
          <w:b/>
        </w:rPr>
      </w:pPr>
    </w:p>
    <w:p w:rsidR="006656B4" w:rsidRDefault="006656B4" w14:paraId="0AD553D0" w14:textId="34FD0DFB">
      <w:pPr>
        <w:spacing w:line="259" w:lineRule="auto"/>
        <w:ind w:left="0" w:firstLine="0"/>
        <w:jc w:val="left"/>
        <w:rPr>
          <w:b/>
        </w:rPr>
      </w:pPr>
    </w:p>
    <w:p w:rsidRPr="008A4899" w:rsidR="006656B4" w:rsidP="006656B4" w:rsidRDefault="006656B4" w14:paraId="1A918523" w14:textId="77777777">
      <w:pPr>
        <w:pBdr>
          <w:bottom w:val="single" w:color="auto" w:sz="4" w:space="1"/>
        </w:pBdr>
        <w:shd w:val="clear" w:color="auto" w:fill="E8E8E8" w:themeFill="background2"/>
        <w:spacing w:after="50" w:line="259" w:lineRule="auto"/>
        <w:ind w:left="-242" w:right="-138" w:firstLine="0"/>
        <w:jc w:val="left"/>
        <w:rPr>
          <w:b/>
          <w:bCs/>
        </w:rPr>
      </w:pPr>
      <w:r w:rsidRPr="008A4899">
        <w:rPr>
          <w:b/>
          <w:bCs/>
        </w:rPr>
        <w:t>NAPOMENE:</w:t>
      </w:r>
    </w:p>
    <w:p w:rsidRPr="00D4515C" w:rsidR="006656B4" w:rsidP="006656B4" w:rsidRDefault="006656B4" w14:paraId="5BAD5F5D" w14:textId="77777777">
      <w:pPr>
        <w:pStyle w:val="Odlomakpopisa"/>
        <w:numPr>
          <w:ilvl w:val="0"/>
          <w:numId w:val="13"/>
        </w:numPr>
        <w:spacing w:after="16" w:line="258" w:lineRule="auto"/>
        <w:jc w:val="left"/>
      </w:pPr>
      <w:r w:rsidRPr="008A4899">
        <w:rPr>
          <w:rFonts w:eastAsia="Calibri"/>
        </w:rPr>
        <w:t xml:space="preserve">SQL skriptu (bila prazna ili ne) imenovati Vašim brojem indeksa npr </w:t>
      </w:r>
      <w:r w:rsidRPr="008A4899">
        <w:rPr>
          <w:rFonts w:eastAsia="Calibri"/>
          <w:i/>
        </w:rPr>
        <w:t>IB200001.sql</w:t>
      </w:r>
      <w:r w:rsidRPr="008A4899">
        <w:rPr>
          <w:rFonts w:eastAsia="Calibri"/>
        </w:rPr>
        <w:t xml:space="preserve">, teorijski dokument imenovan Vašim brojem indexa npr </w:t>
      </w:r>
      <w:r w:rsidRPr="008A4899">
        <w:rPr>
          <w:rFonts w:eastAsia="Calibri"/>
          <w:i/>
        </w:rPr>
        <w:t>IB200001.docx</w:t>
      </w:r>
      <w:r w:rsidRPr="008A4899">
        <w:rPr>
          <w:rFonts w:eastAsia="Calibri"/>
        </w:rPr>
        <w:t xml:space="preserve"> upload-ovati </w:t>
      </w:r>
      <w:r w:rsidRPr="008A4899">
        <w:rPr>
          <w:rFonts w:eastAsia="Calibri"/>
          <w:b/>
        </w:rPr>
        <w:t>ODVOJEDNO</w:t>
      </w:r>
      <w:r w:rsidRPr="008A4899">
        <w:rPr>
          <w:rFonts w:eastAsia="Calibri"/>
        </w:rPr>
        <w:t xml:space="preserve"> na ftp u folder </w:t>
      </w:r>
      <w:r w:rsidRPr="008A4899">
        <w:rPr>
          <w:rFonts w:eastAsia="Calibri"/>
          <w:b/>
        </w:rPr>
        <w:t>Upload</w:t>
      </w:r>
      <w:r w:rsidRPr="008A4899">
        <w:rPr>
          <w:rFonts w:eastAsia="Calibri"/>
        </w:rPr>
        <w:t xml:space="preserve">. </w:t>
      </w:r>
    </w:p>
    <w:p w:rsidRPr="00D4515C" w:rsidR="006656B4" w:rsidP="006656B4" w:rsidRDefault="006656B4" w14:paraId="25304FD9" w14:textId="77777777">
      <w:pPr>
        <w:pStyle w:val="Odlomakpopisa"/>
        <w:numPr>
          <w:ilvl w:val="0"/>
          <w:numId w:val="13"/>
        </w:numPr>
        <w:spacing w:after="2" w:line="258" w:lineRule="auto"/>
        <w:jc w:val="left"/>
        <w:rPr>
          <w:iCs/>
        </w:rPr>
      </w:pPr>
      <w:r w:rsidRPr="00D4515C">
        <w:rPr>
          <w:rFonts w:eastAsia="Calibri"/>
          <w:iCs/>
        </w:rPr>
        <w:t xml:space="preserve">Prilikom izrade zadataka, OBAVEZNO iznad svakog zadatka napisati redni broj zadatka i tekst. Zadaci koji ne budu označeni na prethodno definisan način neće biti evaluirani. </w:t>
      </w:r>
    </w:p>
    <w:p w:rsidRPr="008A4899" w:rsidR="006656B4" w:rsidP="006656B4" w:rsidRDefault="006656B4" w14:paraId="02869FCD" w14:textId="77777777">
      <w:pPr>
        <w:spacing w:after="0" w:line="259" w:lineRule="auto"/>
        <w:ind w:left="0" w:firstLine="0"/>
        <w:jc w:val="left"/>
      </w:pPr>
      <w:r w:rsidRPr="008A4899">
        <w:rPr>
          <w:rFonts w:eastAsia="Calibri"/>
        </w:rPr>
        <w:t xml:space="preserve">  </w:t>
      </w:r>
      <w:r w:rsidRPr="008A4899">
        <w:rPr>
          <w:rFonts w:eastAsia="Calibri"/>
        </w:rPr>
        <w:tab/>
      </w:r>
      <w:r w:rsidRPr="008A4899">
        <w:rPr>
          <w:rFonts w:eastAsia="Calibri"/>
        </w:rPr>
        <w:t xml:space="preserve"> </w:t>
      </w:r>
    </w:p>
    <w:p w:rsidR="006656B4" w:rsidRDefault="006656B4" w14:paraId="6B0E3198" w14:textId="55ACE6EE">
      <w:pPr>
        <w:spacing w:line="259" w:lineRule="auto"/>
        <w:ind w:left="0" w:firstLine="0"/>
        <w:jc w:val="left"/>
      </w:pPr>
    </w:p>
    <w:p w:rsidRPr="008A4899" w:rsidR="005B5D4E" w:rsidRDefault="005B5D4E" w14:paraId="65240C4E" w14:textId="77777777">
      <w:pPr>
        <w:spacing w:line="259" w:lineRule="auto"/>
        <w:ind w:left="0" w:firstLine="0"/>
        <w:jc w:val="left"/>
      </w:pPr>
    </w:p>
    <w:p w:rsidRPr="008A4899" w:rsidR="006656B4" w:rsidP="006656B4" w:rsidRDefault="005B5D4E" w14:paraId="11BFADCF" w14:textId="5DD535A2">
      <w:pPr>
        <w:pBdr>
          <w:bottom w:val="single" w:color="auto" w:sz="4" w:space="1"/>
        </w:pBdr>
        <w:shd w:val="clear" w:color="auto" w:fill="E8E8E8" w:themeFill="background2"/>
        <w:ind w:right="36"/>
        <w:rPr>
          <w:b/>
          <w:bCs/>
        </w:rPr>
      </w:pPr>
      <w:r>
        <w:rPr>
          <w:b/>
          <w:bCs/>
        </w:rPr>
        <w:t>1</w:t>
      </w:r>
      <w:r w:rsidRPr="008A4899" w:rsidR="006656B4">
        <w:rPr>
          <w:b/>
          <w:bCs/>
        </w:rPr>
        <w:t>. Teorija</w:t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>max: 20 bodova</w:t>
      </w:r>
    </w:p>
    <w:p w:rsidRPr="008A4899" w:rsidR="006656B4" w:rsidP="006656B4" w:rsidRDefault="006656B4" w14:paraId="017B9786" w14:textId="77777777">
      <w:pPr>
        <w:pStyle w:val="Odlomakpopisa"/>
        <w:numPr>
          <w:ilvl w:val="0"/>
          <w:numId w:val="13"/>
        </w:numPr>
        <w:spacing w:after="24" w:line="259" w:lineRule="auto"/>
      </w:pPr>
      <w:r w:rsidRPr="008A4899">
        <w:t xml:space="preserve">Dokument </w:t>
      </w:r>
      <w:r w:rsidRPr="008A4899">
        <w:rPr>
          <w:u w:val="single"/>
        </w:rPr>
        <w:t>BPII_Teorija_2025_1mj</w:t>
      </w:r>
      <w:r w:rsidRPr="008A4899">
        <w:t xml:space="preserve">, </w:t>
      </w:r>
      <w:r w:rsidRPr="008A4899">
        <w:rPr>
          <w:b/>
          <w:bCs/>
        </w:rPr>
        <w:t>preimenovati vašim brojem indeksa</w:t>
      </w:r>
      <w:r w:rsidRPr="008A4899">
        <w:t xml:space="preserve">, te u tom dokumentu izraditi pitanja. </w:t>
      </w:r>
    </w:p>
    <w:p w:rsidR="00EB35B4" w:rsidRDefault="00EB35B4" w14:paraId="2929EB5D" w14:textId="32F8EFFE">
      <w:pPr>
        <w:spacing w:after="32" w:line="259" w:lineRule="auto"/>
        <w:ind w:left="360" w:firstLine="0"/>
        <w:jc w:val="left"/>
        <w:rPr>
          <w:rFonts w:eastAsia="Calibri"/>
          <w:i/>
        </w:rPr>
      </w:pPr>
    </w:p>
    <w:p w:rsidR="005B5D4E" w:rsidRDefault="005B5D4E" w14:paraId="131BAD15" w14:textId="77777777">
      <w:pPr>
        <w:spacing w:after="32" w:line="259" w:lineRule="auto"/>
        <w:ind w:left="360" w:firstLine="0"/>
        <w:jc w:val="left"/>
        <w:rPr>
          <w:rFonts w:eastAsia="Calibri"/>
          <w:i/>
        </w:rPr>
      </w:pPr>
    </w:p>
    <w:p w:rsidRPr="008A4899" w:rsidR="006656B4" w:rsidP="006656B4" w:rsidRDefault="005B5D4E" w14:paraId="78D14DB9" w14:textId="1A7B4E82">
      <w:pPr>
        <w:pBdr>
          <w:bottom w:val="single" w:color="auto" w:sz="4" w:space="1"/>
        </w:pBdr>
        <w:shd w:val="clear" w:color="auto" w:fill="E8E8E8" w:themeFill="background2"/>
        <w:ind w:right="36"/>
        <w:rPr>
          <w:b/>
          <w:bCs/>
        </w:rPr>
      </w:pPr>
      <w:r>
        <w:rPr>
          <w:b/>
          <w:bCs/>
        </w:rPr>
        <w:t>2</w:t>
      </w:r>
      <w:r w:rsidRPr="008A4899" w:rsidR="006656B4">
        <w:rPr>
          <w:b/>
          <w:bCs/>
        </w:rPr>
        <w:t xml:space="preserve">. </w:t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>max: 12 bodova</w:t>
      </w:r>
    </w:p>
    <w:p w:rsidRPr="008A4899" w:rsidR="006656B4" w:rsidP="006656B4" w:rsidRDefault="006656B4" w14:paraId="109FAFDD" w14:textId="77777777">
      <w:pPr>
        <w:ind w:right="36"/>
        <w:rPr>
          <w:b/>
          <w:bCs/>
        </w:rPr>
      </w:pPr>
      <w:r w:rsidRPr="008A4899">
        <w:rPr>
          <w:b/>
          <w:bCs/>
        </w:rPr>
        <w:t>Baza: AdventureWorks2017</w:t>
      </w:r>
    </w:p>
    <w:p w:rsidR="00AB4681" w:rsidP="00AB4681" w:rsidRDefault="006656B4" w14:paraId="63DE30A5" w14:textId="2D7AD502">
      <w:pPr>
        <w:numPr>
          <w:ilvl w:val="0"/>
          <w:numId w:val="12"/>
        </w:numPr>
        <w:ind w:right="36" w:hanging="360"/>
      </w:pPr>
      <w:r w:rsidRPr="008A4899">
        <w:t>(</w:t>
      </w:r>
      <w:r w:rsidRPr="008A4899">
        <w:rPr>
          <w:i/>
        </w:rPr>
        <w:t>6 bodova</w:t>
      </w:r>
      <w:r w:rsidRPr="008A4899">
        <w:t>) Prikazati ukupnu vrijednost narudžbi za svakog kupca pojedinačno. Upitom prikazati ime i prezime kupca te ukupnu vrijednost narudžbi sa i bez popusta.</w:t>
      </w:r>
    </w:p>
    <w:p w:rsidRPr="00C909B5" w:rsidR="00AB4681" w:rsidP="00AB4681" w:rsidRDefault="00AB4681" w14:paraId="3064892E" w14:textId="3109B698">
      <w:pPr>
        <w:ind w:left="720" w:right="36" w:firstLine="0"/>
      </w:pPr>
      <w:r w:rsidRPr="00C909B5">
        <w:rPr>
          <w:b/>
          <w:bCs/>
        </w:rPr>
        <w:t>Zaglavlje</w:t>
      </w:r>
      <w:r w:rsidRPr="00C909B5" w:rsidR="008F7734">
        <w:rPr>
          <w:b/>
          <w:bCs/>
        </w:rPr>
        <w:t xml:space="preserve"> (kolone)</w:t>
      </w:r>
      <w:r w:rsidRPr="00C909B5">
        <w:rPr>
          <w:b/>
          <w:bCs/>
        </w:rPr>
        <w:t>:</w:t>
      </w:r>
      <w:r w:rsidRPr="00C909B5" w:rsidR="008F7734">
        <w:rPr>
          <w:b/>
          <w:bCs/>
        </w:rPr>
        <w:t xml:space="preserve"> </w:t>
      </w:r>
      <w:r w:rsidRPr="001E0CED" w:rsidR="008F7734">
        <w:rPr>
          <w:i/>
          <w:iCs/>
        </w:rPr>
        <w:t>Ime i prezime, Vrijednost bez popusta (količina * cijena), Vrijednost sa popustom</w:t>
      </w:r>
      <w:r w:rsidRPr="001E0CED" w:rsidR="00C909B5">
        <w:rPr>
          <w:i/>
          <w:iCs/>
        </w:rPr>
        <w:t>.</w:t>
      </w:r>
    </w:p>
    <w:p w:rsidRPr="008A4899" w:rsidR="00AB4681" w:rsidP="00AB4681" w:rsidRDefault="00AB4681" w14:paraId="2E09A7D9" w14:textId="14432536">
      <w:pPr>
        <w:numPr>
          <w:ilvl w:val="0"/>
          <w:numId w:val="12"/>
        </w:numPr>
        <w:spacing w:after="41"/>
        <w:ind w:right="36" w:hanging="360"/>
      </w:pPr>
      <w:r w:rsidRPr="008A4899">
        <w:rPr>
          <w:i/>
        </w:rPr>
        <w:t xml:space="preserve">(6 bodova) </w:t>
      </w:r>
      <w:r w:rsidRPr="008A4899">
        <w:t xml:space="preserve">Prikazati 5 proizvoda od kojih je ostvaren najveći profit (zarada) i 5 s najmanjim profitom. </w:t>
      </w:r>
      <w:r w:rsidRPr="006B08F1" w:rsidR="002F1134">
        <w:rPr>
          <w:b/>
          <w:bCs/>
        </w:rPr>
        <w:t>Zaglavlje</w:t>
      </w:r>
      <w:r w:rsidRPr="006B08F1" w:rsidR="006B08F1">
        <w:rPr>
          <w:b/>
          <w:bCs/>
        </w:rPr>
        <w:t>:</w:t>
      </w:r>
      <w:r w:rsidR="006B08F1">
        <w:t xml:space="preserve"> </w:t>
      </w:r>
      <w:r w:rsidRPr="001E0CED" w:rsidR="006B08F1">
        <w:rPr>
          <w:i/>
          <w:iCs/>
        </w:rPr>
        <w:t>Ime proizvoda, Zarada.</w:t>
      </w:r>
    </w:p>
    <w:p w:rsidRPr="008A4899" w:rsidR="006656B4" w:rsidP="006656B4" w:rsidRDefault="006656B4" w14:paraId="635C82A5" w14:textId="77777777">
      <w:pPr>
        <w:ind w:right="36"/>
      </w:pPr>
    </w:p>
    <w:p w:rsidRPr="008A4899" w:rsidR="006656B4" w:rsidP="006656B4" w:rsidRDefault="006656B4" w14:paraId="6F0CEB13" w14:textId="77777777">
      <w:pPr>
        <w:ind w:right="36"/>
      </w:pPr>
    </w:p>
    <w:p w:rsidRPr="008A4899" w:rsidR="006656B4" w:rsidP="006656B4" w:rsidRDefault="006656B4" w14:paraId="5DA330C3" w14:textId="459F1632">
      <w:pPr>
        <w:pBdr>
          <w:bottom w:val="single" w:color="auto" w:sz="4" w:space="1"/>
        </w:pBdr>
        <w:shd w:val="clear" w:color="auto" w:fill="E8E8E8" w:themeFill="background2"/>
        <w:ind w:right="36"/>
        <w:rPr>
          <w:b/>
          <w:bCs/>
        </w:rPr>
      </w:pPr>
      <w:r w:rsidRPr="008A4899">
        <w:rPr>
          <w:b/>
          <w:bCs/>
        </w:rPr>
        <w:t xml:space="preserve"> </w:t>
      </w:r>
      <w:r w:rsidR="005B5D4E">
        <w:rPr>
          <w:b/>
          <w:bCs/>
        </w:rPr>
        <w:t>3</w:t>
      </w:r>
      <w:r w:rsidRPr="008A4899">
        <w:rPr>
          <w:b/>
          <w:bCs/>
        </w:rPr>
        <w:t xml:space="preserve">. </w:t>
      </w:r>
      <w:r w:rsidRPr="008A4899">
        <w:rPr>
          <w:b/>
          <w:bCs/>
        </w:rPr>
        <w:tab/>
      </w:r>
      <w:r w:rsidRPr="008A4899">
        <w:rPr>
          <w:b/>
          <w:bCs/>
        </w:rPr>
        <w:tab/>
      </w:r>
      <w:r w:rsidRPr="008A4899">
        <w:rPr>
          <w:b/>
          <w:bCs/>
        </w:rPr>
        <w:tab/>
      </w:r>
      <w:r w:rsidRPr="008A4899">
        <w:rPr>
          <w:b/>
          <w:bCs/>
        </w:rPr>
        <w:tab/>
      </w:r>
      <w:r w:rsidRPr="008A4899">
        <w:rPr>
          <w:b/>
          <w:bCs/>
        </w:rPr>
        <w:tab/>
      </w:r>
      <w:r w:rsidRPr="008A4899">
        <w:rPr>
          <w:b/>
          <w:bCs/>
        </w:rPr>
        <w:tab/>
      </w:r>
      <w:r w:rsidRPr="008A4899">
        <w:rPr>
          <w:b/>
          <w:bCs/>
        </w:rPr>
        <w:tab/>
      </w:r>
      <w:r w:rsidRPr="008A4899">
        <w:rPr>
          <w:b/>
          <w:bCs/>
        </w:rPr>
        <w:tab/>
      </w:r>
      <w:r w:rsidRPr="008A4899">
        <w:rPr>
          <w:b/>
          <w:bCs/>
        </w:rPr>
        <w:tab/>
      </w:r>
      <w:r w:rsidRPr="008A4899">
        <w:rPr>
          <w:b/>
          <w:bCs/>
        </w:rPr>
        <w:tab/>
      </w:r>
      <w:r w:rsidRPr="008A4899">
        <w:rPr>
          <w:b/>
          <w:bCs/>
        </w:rPr>
        <w:t>max: 23 boda</w:t>
      </w:r>
    </w:p>
    <w:p w:rsidRPr="008A4899" w:rsidR="006656B4" w:rsidP="006656B4" w:rsidRDefault="006656B4" w14:paraId="5892823A" w14:textId="0B845635">
      <w:pPr>
        <w:ind w:right="36"/>
        <w:rPr>
          <w:b/>
          <w:bCs/>
        </w:rPr>
      </w:pPr>
      <w:r w:rsidRPr="008A4899">
        <w:rPr>
          <w:b/>
          <w:bCs/>
        </w:rPr>
        <w:t xml:space="preserve">Baza: </w:t>
      </w:r>
      <w:r w:rsidR="00414D60">
        <w:rPr>
          <w:b/>
          <w:bCs/>
        </w:rPr>
        <w:t>Northwind</w:t>
      </w:r>
    </w:p>
    <w:p w:rsidRPr="001E0CED" w:rsidR="006656B4" w:rsidP="00FC0F45" w:rsidRDefault="006656B4" w14:paraId="079ADFAA" w14:textId="77777777">
      <w:pPr>
        <w:numPr>
          <w:ilvl w:val="0"/>
          <w:numId w:val="14"/>
        </w:numPr>
        <w:spacing w:after="32"/>
        <w:ind w:right="36" w:hanging="360"/>
      </w:pPr>
      <w:r w:rsidRPr="008A4899">
        <w:rPr>
          <w:i/>
        </w:rPr>
        <w:t xml:space="preserve">(7 bodova) </w:t>
      </w:r>
      <w:r w:rsidRPr="008A4899">
        <w:rPr>
          <w:color w:val="auto"/>
        </w:rPr>
        <w:t>Prikazati kupce koji su u sklopu jedne narudžbe naručili proizvode iz tačno tri kategorije. (Northwind)</w:t>
      </w:r>
    </w:p>
    <w:p w:rsidRPr="008A4899" w:rsidR="001E0CED" w:rsidP="001E0CED" w:rsidRDefault="001E0CED" w14:paraId="1C00023D" w14:textId="2302AEBE">
      <w:pPr>
        <w:spacing w:after="32"/>
        <w:ind w:left="720" w:right="36" w:firstLine="0"/>
      </w:pPr>
      <w:r w:rsidRPr="001E0CED">
        <w:rPr>
          <w:b/>
          <w:bCs/>
          <w:iCs/>
        </w:rPr>
        <w:t>Zaglavlje</w:t>
      </w:r>
      <w:r>
        <w:rPr>
          <w:i/>
        </w:rPr>
        <w:t>: ContactName</w:t>
      </w:r>
      <w:r w:rsidR="00AE7181">
        <w:rPr>
          <w:i/>
        </w:rPr>
        <w:t>.</w:t>
      </w:r>
    </w:p>
    <w:p w:rsidR="006656B4" w:rsidP="00FC0F45" w:rsidRDefault="006656B4" w14:paraId="5B832225" w14:textId="64525167">
      <w:pPr>
        <w:numPr>
          <w:ilvl w:val="0"/>
          <w:numId w:val="14"/>
        </w:numPr>
        <w:spacing w:after="46"/>
        <w:ind w:right="36" w:hanging="360"/>
        <w:rPr/>
      </w:pPr>
      <w:r w:rsidR="006656B4">
        <w:rPr/>
        <w:t>(</w:t>
      </w:r>
      <w:r w:rsidRPr="1E625F41" w:rsidR="006656B4">
        <w:rPr>
          <w:i w:val="1"/>
          <w:iCs w:val="1"/>
        </w:rPr>
        <w:t>7 bodova</w:t>
      </w:r>
      <w:r w:rsidR="006656B4">
        <w:rPr/>
        <w:t>) Prikazati zaposlenike koji su obradili više narudžbi od zaposlenika koji ima najmanje narudžbi u njihovoj regiji</w:t>
      </w:r>
      <w:r w:rsidR="001C2341">
        <w:rPr/>
        <w:t xml:space="preserve"> </w:t>
      </w:r>
      <w:r w:rsidRPr="1E625F41" w:rsidR="001C2341">
        <w:rPr>
          <w:lang w:val="hr-HR"/>
        </w:rPr>
        <w:t xml:space="preserve">(kolona </w:t>
      </w:r>
      <w:r w:rsidRPr="1E625F41" w:rsidR="001C2341">
        <w:rPr>
          <w:lang w:val="hr-HR"/>
        </w:rPr>
        <w:t>Region</w:t>
      </w:r>
      <w:r w:rsidRPr="1E625F41" w:rsidR="5778A505">
        <w:rPr>
          <w:lang w:val="hr-HR"/>
        </w:rPr>
        <w:t xml:space="preserve"> u tabeli </w:t>
      </w:r>
      <w:r w:rsidRPr="1E625F41" w:rsidR="5778A505">
        <w:rPr>
          <w:lang w:val="hr-HR"/>
        </w:rPr>
        <w:t>Employees</w:t>
      </w:r>
      <w:r w:rsidRPr="1E625F41" w:rsidR="001C2341">
        <w:rPr>
          <w:lang w:val="hr-HR"/>
        </w:rPr>
        <w:t>)</w:t>
      </w:r>
      <w:r w:rsidRPr="1E625F41" w:rsidR="001C2341">
        <w:rPr>
          <w:lang w:val="hr-HR"/>
        </w:rPr>
        <w:t>.</w:t>
      </w:r>
      <w:r w:rsidR="006656B4">
        <w:rPr/>
        <w:t xml:space="preserve"> (</w:t>
      </w:r>
      <w:r w:rsidR="006656B4">
        <w:rPr/>
        <w:t>Northwind</w:t>
      </w:r>
      <w:r w:rsidR="006656B4">
        <w:rPr/>
        <w:t xml:space="preserve">) </w:t>
      </w:r>
    </w:p>
    <w:p w:rsidRPr="008A4899" w:rsidR="00D10153" w:rsidP="00D10153" w:rsidRDefault="00D10153" w14:paraId="68D29085" w14:textId="6982E444">
      <w:pPr>
        <w:spacing w:after="46"/>
        <w:ind w:left="720" w:right="36" w:firstLine="0"/>
      </w:pPr>
      <w:r w:rsidRPr="00D10153">
        <w:rPr>
          <w:b/>
          <w:bCs/>
        </w:rPr>
        <w:t>Zaglavlje:</w:t>
      </w:r>
      <w:r>
        <w:t xml:space="preserve"> </w:t>
      </w:r>
      <w:r w:rsidRPr="00D10153">
        <w:rPr>
          <w:i/>
          <w:iCs/>
        </w:rPr>
        <w:t>Ime i prezime.</w:t>
      </w:r>
    </w:p>
    <w:p w:rsidR="0067437C" w:rsidP="00FC0F45" w:rsidRDefault="006656B4" w14:paraId="3ED61183" w14:textId="77777777">
      <w:pPr>
        <w:numPr>
          <w:ilvl w:val="0"/>
          <w:numId w:val="14"/>
        </w:numPr>
        <w:ind w:right="36" w:hanging="360"/>
      </w:pPr>
      <w:r w:rsidRPr="008A4899">
        <w:rPr>
          <w:i/>
        </w:rPr>
        <w:t>(9 bodova)</w:t>
      </w:r>
      <w:r w:rsidRPr="008A4899">
        <w:t xml:space="preserve"> Prikazati proizvode </w:t>
      </w:r>
      <w:r w:rsidR="00FC0F45">
        <w:t xml:space="preserve">koje </w:t>
      </w:r>
      <w:r w:rsidRPr="008A4899">
        <w:t>naručuju kupci iz zemlje iz koje se najmanje kupuje. (Northwind)</w:t>
      </w:r>
    </w:p>
    <w:p w:rsidRPr="008A4899" w:rsidR="006656B4" w:rsidP="0067437C" w:rsidRDefault="0067437C" w14:paraId="50C1D7C8" w14:textId="239C8CC5">
      <w:pPr>
        <w:ind w:left="720" w:right="36" w:firstLine="0"/>
      </w:pPr>
      <w:r w:rsidRPr="0067437C">
        <w:rPr>
          <w:b/>
          <w:bCs/>
          <w:iCs/>
        </w:rPr>
        <w:t>Zaglavlje:</w:t>
      </w:r>
      <w:r>
        <w:rPr>
          <w:i/>
        </w:rPr>
        <w:t xml:space="preserve"> ProductName.</w:t>
      </w:r>
    </w:p>
    <w:p w:rsidRPr="008A4899" w:rsidR="006656B4" w:rsidP="006656B4" w:rsidRDefault="006656B4" w14:paraId="377FF48A" w14:textId="77777777">
      <w:pPr>
        <w:spacing w:after="16" w:line="259" w:lineRule="auto"/>
        <w:ind w:left="-242" w:right="-138" w:firstLine="0"/>
        <w:jc w:val="left"/>
      </w:pPr>
    </w:p>
    <w:p w:rsidRPr="008A4899" w:rsidR="006656B4" w:rsidP="006656B4" w:rsidRDefault="006656B4" w14:paraId="42D526A7" w14:textId="77777777">
      <w:pPr>
        <w:spacing w:after="16" w:line="259" w:lineRule="auto"/>
        <w:ind w:left="-242" w:right="-138" w:firstLine="0"/>
        <w:jc w:val="left"/>
      </w:pPr>
    </w:p>
    <w:p w:rsidRPr="008A4899" w:rsidR="006656B4" w:rsidP="006656B4" w:rsidRDefault="005B5D4E" w14:paraId="0638AA51" w14:textId="7DE67330">
      <w:pPr>
        <w:pBdr>
          <w:bottom w:val="single" w:color="auto" w:sz="4" w:space="1"/>
        </w:pBdr>
        <w:shd w:val="clear" w:color="auto" w:fill="E8E8E8" w:themeFill="background2"/>
        <w:ind w:right="36"/>
        <w:rPr>
          <w:b/>
          <w:bCs/>
        </w:rPr>
      </w:pPr>
      <w:r>
        <w:rPr>
          <w:b/>
          <w:bCs/>
        </w:rPr>
        <w:t>4</w:t>
      </w:r>
      <w:r w:rsidRPr="008A4899" w:rsidR="006656B4">
        <w:rPr>
          <w:b/>
          <w:bCs/>
        </w:rPr>
        <w:t xml:space="preserve">. </w:t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ab/>
      </w:r>
      <w:r w:rsidRPr="008A4899" w:rsidR="006656B4">
        <w:rPr>
          <w:b/>
          <w:bCs/>
        </w:rPr>
        <w:t>max: 20 bodova</w:t>
      </w:r>
    </w:p>
    <w:p w:rsidRPr="008A4899" w:rsidR="006656B4" w:rsidP="006656B4" w:rsidRDefault="006656B4" w14:paraId="46EA8A24" w14:textId="77777777">
      <w:pPr>
        <w:ind w:right="36"/>
        <w:rPr>
          <w:b/>
          <w:bCs/>
        </w:rPr>
      </w:pPr>
      <w:r w:rsidRPr="008A4899">
        <w:rPr>
          <w:b/>
          <w:bCs/>
        </w:rPr>
        <w:t>Baza: Pubs</w:t>
      </w:r>
      <w:r w:rsidRPr="008A4899">
        <w:tab/>
      </w:r>
      <w:r w:rsidRPr="008A4899">
        <w:tab/>
      </w:r>
      <w:r w:rsidRPr="008A4899">
        <w:tab/>
      </w:r>
      <w:r w:rsidRPr="008A4899">
        <w:tab/>
      </w:r>
      <w:r w:rsidRPr="008A4899">
        <w:tab/>
      </w:r>
      <w:r w:rsidRPr="008A4899">
        <w:tab/>
      </w:r>
    </w:p>
    <w:p w:rsidR="006656B4" w:rsidP="006656B4" w:rsidRDefault="006656B4" w14:paraId="2EC26112" w14:textId="77777777">
      <w:pPr>
        <w:numPr>
          <w:ilvl w:val="0"/>
          <w:numId w:val="8"/>
        </w:numPr>
        <w:spacing w:after="41"/>
        <w:ind w:right="36" w:hanging="360"/>
      </w:pPr>
      <w:r w:rsidRPr="008A4899">
        <w:rPr>
          <w:i/>
        </w:rPr>
        <w:t>(10 bodova)</w:t>
      </w:r>
      <w:r w:rsidRPr="008A4899">
        <w:t xml:space="preserve"> Prikazati trgovine u kojima se mogu naći naslovi prodani manje puta nego što je prosječna prodaja naslova iz godine kad je prodano najmanje naslova (Pubs).</w:t>
      </w:r>
    </w:p>
    <w:p w:rsidRPr="008A4899" w:rsidR="00E256DB" w:rsidP="00E256DB" w:rsidRDefault="00E256DB" w14:paraId="62C63C20" w14:textId="1E84DA42">
      <w:pPr>
        <w:spacing w:after="41"/>
        <w:ind w:left="720" w:right="36" w:firstLine="0"/>
      </w:pPr>
      <w:r w:rsidRPr="00E256DB">
        <w:rPr>
          <w:b/>
          <w:bCs/>
          <w:iCs/>
        </w:rPr>
        <w:t>Zaglavlje:</w:t>
      </w:r>
      <w:r>
        <w:rPr>
          <w:i/>
        </w:rPr>
        <w:t xml:space="preserve"> stor_name</w:t>
      </w:r>
    </w:p>
    <w:p w:rsidR="006656B4" w:rsidP="006656B4" w:rsidRDefault="006656B4" w14:paraId="7212A8C8" w14:textId="3689CD00">
      <w:pPr>
        <w:numPr>
          <w:ilvl w:val="0"/>
          <w:numId w:val="8"/>
        </w:numPr>
        <w:spacing w:after="41"/>
        <w:ind w:right="36" w:hanging="360"/>
      </w:pPr>
      <w:r w:rsidRPr="008A4899">
        <w:rPr>
          <w:i/>
        </w:rPr>
        <w:t>(10 bodova)</w:t>
      </w:r>
      <w:r w:rsidRPr="008A4899">
        <w:t xml:space="preserve"> Prikazati naslove starije od najbolje  prodavanog naslova kojeg je izdao izdavač iz</w:t>
      </w:r>
      <w:r w:rsidR="00CF303B">
        <w:t xml:space="preserve"> savezne</w:t>
      </w:r>
      <w:r w:rsidRPr="008A4899">
        <w:t xml:space="preserve"> države koja sadrži slog 'CA'.  (Pubs).</w:t>
      </w:r>
    </w:p>
    <w:p w:rsidRPr="008A4899" w:rsidR="009C4B1D" w:rsidP="009C4B1D" w:rsidRDefault="009C4B1D" w14:paraId="7FD1BAA8" w14:textId="7708018C">
      <w:pPr>
        <w:spacing w:after="41"/>
        <w:ind w:left="720" w:right="36" w:firstLine="0"/>
      </w:pPr>
      <w:r w:rsidRPr="009C4B1D">
        <w:rPr>
          <w:b/>
          <w:bCs/>
          <w:iCs/>
        </w:rPr>
        <w:t>Zaglavlje</w:t>
      </w:r>
      <w:r w:rsidRPr="009C4B1D">
        <w:rPr>
          <w:b/>
          <w:bCs/>
          <w:i/>
        </w:rPr>
        <w:t>:</w:t>
      </w:r>
      <w:r w:rsidRPr="009C4B1D">
        <w:rPr>
          <w:i/>
        </w:rPr>
        <w:t xml:space="preserve"> </w:t>
      </w:r>
      <w:r w:rsidR="004B0282">
        <w:rPr>
          <w:i/>
        </w:rPr>
        <w:t>t</w:t>
      </w:r>
      <w:r>
        <w:rPr>
          <w:i/>
        </w:rPr>
        <w:t>itle</w:t>
      </w:r>
      <w:r w:rsidR="004B0282">
        <w:rPr>
          <w:i/>
        </w:rPr>
        <w:t>(naslov knjige)</w:t>
      </w:r>
    </w:p>
    <w:p w:rsidRPr="008A4899" w:rsidR="006656B4" w:rsidP="006656B4" w:rsidRDefault="006656B4" w14:paraId="50E1F82B" w14:textId="77777777">
      <w:pPr>
        <w:tabs>
          <w:tab w:val="center" w:pos="6018"/>
          <w:tab w:val="right" w:pos="9078"/>
        </w:tabs>
        <w:spacing w:line="315" w:lineRule="auto"/>
        <w:ind w:left="-15" w:firstLine="0"/>
        <w:rPr>
          <w:i/>
          <w:iCs/>
        </w:rPr>
      </w:pPr>
      <w:r w:rsidRPr="008A4899">
        <w:rPr>
          <w:i/>
          <w:iCs/>
        </w:rPr>
        <w:t>Napomena: zadatke obavezno rješavati kao podupite (na where, having, ...) – ugnježđeni upiti</w:t>
      </w:r>
    </w:p>
    <w:p w:rsidRPr="008A4899" w:rsidR="006656B4" w:rsidP="006656B4" w:rsidRDefault="006656B4" w14:paraId="07FA58AD" w14:textId="77777777">
      <w:pPr>
        <w:tabs>
          <w:tab w:val="center" w:pos="6018"/>
          <w:tab w:val="right" w:pos="9078"/>
        </w:tabs>
        <w:spacing w:line="315" w:lineRule="auto"/>
        <w:ind w:left="-15" w:firstLine="0"/>
      </w:pPr>
      <w:r w:rsidRPr="008A4899">
        <w:t xml:space="preserve"> </w:t>
      </w:r>
    </w:p>
    <w:p w:rsidR="006656B4" w:rsidRDefault="006656B4" w14:paraId="64EDEA2D" w14:textId="163DB769">
      <w:pPr>
        <w:spacing w:after="32" w:line="259" w:lineRule="auto"/>
        <w:ind w:left="360" w:firstLine="0"/>
        <w:jc w:val="left"/>
        <w:rPr>
          <w:rFonts w:eastAsia="Calibri"/>
          <w:i/>
        </w:rPr>
      </w:pPr>
    </w:p>
    <w:p w:rsidRPr="008A4899" w:rsidR="006656B4" w:rsidRDefault="006656B4" w14:paraId="58B202AC" w14:textId="77777777">
      <w:pPr>
        <w:spacing w:after="32" w:line="259" w:lineRule="auto"/>
        <w:ind w:left="360" w:firstLine="0"/>
        <w:jc w:val="left"/>
        <w:rPr>
          <w:rFonts w:eastAsia="Calibri"/>
          <w:i/>
        </w:rPr>
      </w:pPr>
    </w:p>
    <w:p w:rsidR="006656B4" w:rsidRDefault="006656B4" w14:paraId="70493244" w14:textId="77777777">
      <w:pPr>
        <w:spacing w:after="160" w:line="278" w:lineRule="auto"/>
        <w:ind w:left="0" w:firstLine="0"/>
        <w:jc w:val="left"/>
        <w:rPr>
          <w:b/>
          <w:bCs/>
        </w:rPr>
      </w:pPr>
      <w:r>
        <w:rPr>
          <w:b/>
          <w:bCs/>
        </w:rPr>
        <w:br w:type="page"/>
      </w:r>
    </w:p>
    <w:p w:rsidRPr="008A4899" w:rsidR="00733782" w:rsidP="00733782" w:rsidRDefault="005B5D4E" w14:paraId="4023118F" w14:textId="3870AD16">
      <w:pPr>
        <w:pBdr>
          <w:bottom w:val="single" w:color="auto" w:sz="4" w:space="1"/>
        </w:pBdr>
        <w:shd w:val="clear" w:color="auto" w:fill="E8E8E8" w:themeFill="background2"/>
        <w:ind w:right="36"/>
        <w:rPr>
          <w:b/>
          <w:bCs/>
        </w:rPr>
      </w:pPr>
      <w:r>
        <w:rPr>
          <w:b/>
          <w:bCs/>
        </w:rPr>
        <w:t>5</w:t>
      </w:r>
      <w:r w:rsidRPr="008A4899" w:rsidR="00733782">
        <w:rPr>
          <w:b/>
          <w:bCs/>
        </w:rPr>
        <w:t xml:space="preserve">. </w:t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</w:p>
    <w:p w:rsidRPr="005B5D4E" w:rsidR="00EB35B4" w:rsidP="00733782" w:rsidRDefault="00733782" w14:paraId="48372900" w14:textId="50EA70F6">
      <w:pPr>
        <w:spacing w:after="0" w:line="259" w:lineRule="auto"/>
        <w:ind w:left="0" w:right="18" w:firstLine="0"/>
        <w:jc w:val="left"/>
        <w:rPr>
          <w:b/>
          <w:bCs/>
        </w:rPr>
      </w:pPr>
      <w:r w:rsidRPr="005B5D4E">
        <w:rPr>
          <w:rFonts w:eastAsia="Calibri"/>
          <w:b/>
          <w:bCs/>
        </w:rPr>
        <w:t>K</w:t>
      </w:r>
      <w:r w:rsidRPr="005B5D4E" w:rsidR="00B34824">
        <w:rPr>
          <w:rFonts w:eastAsia="Calibri"/>
          <w:b/>
          <w:bCs/>
        </w:rPr>
        <w:t xml:space="preserve">reirati bazu podataka </w:t>
      </w:r>
      <w:r w:rsidRPr="005B5D4E">
        <w:rPr>
          <w:rFonts w:eastAsia="Calibri"/>
          <w:b/>
          <w:bCs/>
        </w:rPr>
        <w:t>koju ćete imenovati svojim br</w:t>
      </w:r>
      <w:r w:rsidRPr="005B5D4E" w:rsidR="00B34824">
        <w:rPr>
          <w:rFonts w:eastAsia="Calibri"/>
          <w:b/>
          <w:bCs/>
        </w:rPr>
        <w:t>oj</w:t>
      </w:r>
      <w:r w:rsidRPr="005B5D4E">
        <w:rPr>
          <w:rFonts w:eastAsia="Calibri"/>
          <w:b/>
          <w:bCs/>
        </w:rPr>
        <w:t>em</w:t>
      </w:r>
      <w:r w:rsidRPr="005B5D4E" w:rsidR="00B34824">
        <w:rPr>
          <w:rFonts w:eastAsia="Calibri"/>
          <w:b/>
          <w:bCs/>
        </w:rPr>
        <w:t xml:space="preserve"> indeksa. </w:t>
      </w:r>
    </w:p>
    <w:p w:rsidRPr="008A4899" w:rsidR="00EB35B4" w:rsidRDefault="00EB35B4" w14:paraId="072CB327" w14:textId="1788ABF4">
      <w:pPr>
        <w:spacing w:after="34" w:line="259" w:lineRule="auto"/>
        <w:ind w:left="-242" w:right="-138" w:firstLine="0"/>
        <w:jc w:val="left"/>
      </w:pPr>
    </w:p>
    <w:p w:rsidRPr="008A4899" w:rsidR="00733782" w:rsidP="00733782" w:rsidRDefault="005B5D4E" w14:paraId="1B0514BD" w14:textId="0BE86F07">
      <w:pPr>
        <w:pBdr>
          <w:bottom w:val="single" w:color="auto" w:sz="4" w:space="1"/>
        </w:pBdr>
        <w:shd w:val="clear" w:color="auto" w:fill="E8E8E8" w:themeFill="background2"/>
        <w:ind w:right="36"/>
        <w:rPr>
          <w:b/>
          <w:bCs/>
        </w:rPr>
      </w:pPr>
      <w:r>
        <w:rPr>
          <w:b/>
          <w:bCs/>
        </w:rPr>
        <w:t>5.1.</w:t>
      </w:r>
      <w:r w:rsidRPr="008A4899" w:rsidR="00733782">
        <w:rPr>
          <w:b/>
          <w:bCs/>
        </w:rPr>
        <w:t xml:space="preserve"> </w:t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>max: 5 bodova</w:t>
      </w:r>
    </w:p>
    <w:p w:rsidRPr="008A4899" w:rsidR="00EB35B4" w:rsidP="00733782" w:rsidRDefault="00B34824" w14:paraId="58E1A3F3" w14:textId="23ED64B1">
      <w:pPr>
        <w:ind w:left="0" w:right="18" w:firstLine="0"/>
        <w:jc w:val="left"/>
        <w:rPr>
          <w:b/>
          <w:bCs/>
        </w:rPr>
      </w:pPr>
      <w:r w:rsidRPr="008A4899">
        <w:t xml:space="preserve">U kreiranoj bazi podataka kreirati tabele sa sljedećom strukturom: </w:t>
      </w:r>
      <w:r w:rsidRPr="008A4899" w:rsidR="00965AE7">
        <w:tab/>
      </w:r>
      <w:r w:rsidRPr="008A4899" w:rsidR="00965AE7">
        <w:tab/>
      </w:r>
      <w:r w:rsidRPr="008A4899" w:rsidR="00965AE7">
        <w:tab/>
      </w:r>
    </w:p>
    <w:p w:rsidRPr="008A4899" w:rsidR="00EB35B4" w:rsidRDefault="00B34824" w14:paraId="635B97BD" w14:textId="77777777">
      <w:pPr>
        <w:pStyle w:val="Naslov2"/>
        <w:ind w:left="355"/>
      </w:pPr>
      <w:r w:rsidRPr="008A4899">
        <w:rPr>
          <w:u w:val="none"/>
        </w:rPr>
        <w:t>a)</w:t>
      </w:r>
      <w:r w:rsidRPr="008A4899">
        <w:rPr>
          <w:rFonts w:eastAsia="Arial"/>
          <w:u w:val="none"/>
        </w:rPr>
        <w:t xml:space="preserve"> </w:t>
      </w:r>
      <w:r w:rsidRPr="008A4899">
        <w:t>Izdavaci</w:t>
      </w:r>
      <w:r w:rsidRPr="008A4899">
        <w:rPr>
          <w:u w:val="none"/>
        </w:rPr>
        <w:t xml:space="preserve"> </w:t>
      </w:r>
    </w:p>
    <w:p w:rsidRPr="008A4899" w:rsidR="00EB35B4" w:rsidRDefault="00B34824" w14:paraId="4BD90E2B" w14:textId="77777777">
      <w:pPr>
        <w:numPr>
          <w:ilvl w:val="0"/>
          <w:numId w:val="2"/>
        </w:numPr>
        <w:ind w:right="36" w:hanging="360"/>
      </w:pPr>
      <w:r w:rsidRPr="008A4899">
        <w:t xml:space="preserve">IzdavacID, 4 karaktera fiksne dužine i primarni ključ, </w:t>
      </w:r>
    </w:p>
    <w:p w:rsidRPr="008A4899" w:rsidR="00EB35B4" w:rsidRDefault="00B34824" w14:paraId="61015FA9" w14:textId="77777777">
      <w:pPr>
        <w:numPr>
          <w:ilvl w:val="0"/>
          <w:numId w:val="2"/>
        </w:numPr>
        <w:ind w:right="36" w:hanging="360"/>
      </w:pPr>
      <w:r w:rsidRPr="008A4899">
        <w:t xml:space="preserve">NazivIzdavaca, 40 karaktera, (zadana vrijednost „nepoznat izdavac“) </w:t>
      </w:r>
    </w:p>
    <w:p w:rsidRPr="008A4899" w:rsidR="00EB35B4" w:rsidRDefault="00B34824" w14:paraId="0CBFC0A5" w14:textId="77777777">
      <w:pPr>
        <w:numPr>
          <w:ilvl w:val="0"/>
          <w:numId w:val="2"/>
        </w:numPr>
        <w:ind w:right="36" w:hanging="360"/>
      </w:pPr>
      <w:r w:rsidRPr="008A4899">
        <w:t xml:space="preserve">Drzava, 30 karaktera, </w:t>
      </w:r>
    </w:p>
    <w:p w:rsidRPr="008A4899" w:rsidR="00EB35B4" w:rsidRDefault="00B34824" w14:paraId="334E4326" w14:textId="77777777">
      <w:pPr>
        <w:numPr>
          <w:ilvl w:val="0"/>
          <w:numId w:val="2"/>
        </w:numPr>
        <w:ind w:right="36" w:hanging="360"/>
      </w:pPr>
      <w:r w:rsidRPr="008A4899">
        <w:t xml:space="preserve">Logo, fotografija  </w:t>
      </w:r>
    </w:p>
    <w:p w:rsidRPr="008A4899" w:rsidR="00EB35B4" w:rsidRDefault="00B34824" w14:paraId="5C72CE09" w14:textId="77777777">
      <w:pPr>
        <w:pStyle w:val="Naslov2"/>
        <w:ind w:left="355"/>
      </w:pPr>
      <w:r w:rsidRPr="008A4899">
        <w:rPr>
          <w:u w:val="none"/>
        </w:rPr>
        <w:t>b)</w:t>
      </w:r>
      <w:r w:rsidRPr="008A4899">
        <w:rPr>
          <w:rFonts w:eastAsia="Arial"/>
          <w:u w:val="none"/>
        </w:rPr>
        <w:t xml:space="preserve"> </w:t>
      </w:r>
      <w:r w:rsidRPr="008A4899">
        <w:t>Naslovi</w:t>
      </w:r>
      <w:r w:rsidRPr="008A4899">
        <w:rPr>
          <w:u w:val="none"/>
        </w:rPr>
        <w:t xml:space="preserve"> </w:t>
      </w:r>
    </w:p>
    <w:p w:rsidRPr="008A4899" w:rsidR="00EB35B4" w:rsidRDefault="00B34824" w14:paraId="3B57292E" w14:textId="77777777">
      <w:pPr>
        <w:numPr>
          <w:ilvl w:val="0"/>
          <w:numId w:val="3"/>
        </w:numPr>
        <w:ind w:right="36" w:hanging="360"/>
      </w:pPr>
      <w:r w:rsidRPr="008A4899">
        <w:t xml:space="preserve">NaslovID, 6 karaktera i primarni ključ, </w:t>
      </w:r>
    </w:p>
    <w:p w:rsidRPr="008A4899" w:rsidR="00EB35B4" w:rsidRDefault="00B34824" w14:paraId="19D3917F" w14:textId="77777777">
      <w:pPr>
        <w:numPr>
          <w:ilvl w:val="0"/>
          <w:numId w:val="3"/>
        </w:numPr>
        <w:ind w:right="36" w:hanging="360"/>
      </w:pPr>
      <w:r w:rsidRPr="008A4899">
        <w:t xml:space="preserve">Naslov, 80 karaktera (obavezan unos), </w:t>
      </w:r>
    </w:p>
    <w:p w:rsidRPr="008A4899" w:rsidR="00EB35B4" w:rsidRDefault="00B34824" w14:paraId="6481690F" w14:textId="77777777">
      <w:pPr>
        <w:numPr>
          <w:ilvl w:val="0"/>
          <w:numId w:val="3"/>
        </w:numPr>
        <w:ind w:right="36" w:hanging="360"/>
      </w:pPr>
      <w:r w:rsidRPr="008A4899">
        <w:t xml:space="preserve">Tip, 12 karaktera fiksne dužine (obavezan unos), </w:t>
      </w:r>
    </w:p>
    <w:p w:rsidRPr="008A4899" w:rsidR="00EB35B4" w:rsidRDefault="00B34824" w14:paraId="53A85FEE" w14:textId="77777777">
      <w:pPr>
        <w:numPr>
          <w:ilvl w:val="0"/>
          <w:numId w:val="3"/>
        </w:numPr>
        <w:ind w:right="36" w:hanging="360"/>
      </w:pPr>
      <w:r w:rsidRPr="008A4899">
        <w:t xml:space="preserve">Cijena, novčani tip podataka,   </w:t>
      </w:r>
    </w:p>
    <w:p w:rsidRPr="008A4899" w:rsidR="00EB35B4" w:rsidRDefault="00B34824" w14:paraId="7D75147C" w14:textId="77777777">
      <w:pPr>
        <w:numPr>
          <w:ilvl w:val="0"/>
          <w:numId w:val="3"/>
        </w:numPr>
        <w:ind w:right="36" w:hanging="360"/>
      </w:pPr>
      <w:r w:rsidRPr="008A4899">
        <w:t xml:space="preserve">IzdavacID, 4 karaktera fiksne dužine, strani ključ </w:t>
      </w:r>
    </w:p>
    <w:p w:rsidRPr="008A4899" w:rsidR="00EB35B4" w:rsidRDefault="00B34824" w14:paraId="0F9FCFE3" w14:textId="77777777">
      <w:pPr>
        <w:pStyle w:val="Naslov2"/>
        <w:ind w:left="355"/>
      </w:pPr>
      <w:r w:rsidRPr="008A4899">
        <w:rPr>
          <w:u w:val="none"/>
        </w:rPr>
        <w:t>c)</w:t>
      </w:r>
      <w:r w:rsidRPr="008A4899">
        <w:rPr>
          <w:rFonts w:eastAsia="Arial"/>
          <w:u w:val="none"/>
        </w:rPr>
        <w:t xml:space="preserve"> </w:t>
      </w:r>
      <w:r w:rsidRPr="008A4899">
        <w:t>Prodaja</w:t>
      </w:r>
      <w:r w:rsidRPr="008A4899">
        <w:rPr>
          <w:u w:val="none"/>
        </w:rPr>
        <w:t xml:space="preserve">  </w:t>
      </w:r>
    </w:p>
    <w:p w:rsidRPr="008A4899" w:rsidR="00EB35B4" w:rsidP="00DA3A26" w:rsidRDefault="00B34824" w14:paraId="00F6EE3E" w14:textId="77777777">
      <w:pPr>
        <w:numPr>
          <w:ilvl w:val="0"/>
          <w:numId w:val="2"/>
        </w:numPr>
        <w:ind w:right="36" w:hanging="360"/>
      </w:pPr>
      <w:r w:rsidRPr="008A4899">
        <w:t xml:space="preserve">ProdavnicaID, 4 karaktera fiksne dužine, strani i primarni ključ, </w:t>
      </w:r>
    </w:p>
    <w:p w:rsidRPr="008A4899" w:rsidR="00EB35B4" w:rsidP="00DA3A26" w:rsidRDefault="00B34824" w14:paraId="1C1E6B89" w14:textId="77777777">
      <w:pPr>
        <w:numPr>
          <w:ilvl w:val="0"/>
          <w:numId w:val="2"/>
        </w:numPr>
        <w:ind w:right="36" w:hanging="360"/>
      </w:pPr>
      <w:r w:rsidRPr="008A4899">
        <w:t xml:space="preserve">BrojNarudzbe, 20 karaktera, primarni ključ, </w:t>
      </w:r>
    </w:p>
    <w:p w:rsidRPr="008A4899" w:rsidR="00EB35B4" w:rsidP="00DA3A26" w:rsidRDefault="00B34824" w14:paraId="56102449" w14:textId="77777777">
      <w:pPr>
        <w:numPr>
          <w:ilvl w:val="0"/>
          <w:numId w:val="2"/>
        </w:numPr>
        <w:ind w:right="36" w:hanging="360"/>
      </w:pPr>
      <w:r w:rsidRPr="008A4899">
        <w:t xml:space="preserve">NaslovID, 6 karaktera, strani i primarni ključ, </w:t>
      </w:r>
    </w:p>
    <w:p w:rsidRPr="008A4899" w:rsidR="00EB35B4" w:rsidP="00DA3A26" w:rsidRDefault="00B34824" w14:paraId="444CEEBB" w14:textId="77777777">
      <w:pPr>
        <w:numPr>
          <w:ilvl w:val="0"/>
          <w:numId w:val="2"/>
        </w:numPr>
        <w:ind w:right="36" w:hanging="360"/>
      </w:pPr>
      <w:r w:rsidRPr="008A4899">
        <w:t xml:space="preserve">DatumNarudzbe, polje za unos datuma i vremena (obavezan unos), </w:t>
      </w:r>
    </w:p>
    <w:p w:rsidRPr="008A4899" w:rsidR="007E3B87" w:rsidP="00DA3A26" w:rsidRDefault="00B34824" w14:paraId="40088FF1" w14:textId="77777777">
      <w:pPr>
        <w:numPr>
          <w:ilvl w:val="0"/>
          <w:numId w:val="2"/>
        </w:numPr>
        <w:ind w:right="36" w:hanging="360"/>
      </w:pPr>
      <w:r w:rsidRPr="008A4899">
        <w:t>Kolicina, skraćeni cjelobrojni tip (obavezan unos, dozvoljen unos brojeva većih od 0</w:t>
      </w:r>
    </w:p>
    <w:p w:rsidRPr="008A4899" w:rsidR="00EB35B4" w:rsidP="007E3B87" w:rsidRDefault="00B34824" w14:paraId="566F54CC" w14:textId="5EAA22DE">
      <w:pPr>
        <w:pStyle w:val="Odlomakpopisa"/>
        <w:numPr>
          <w:ilvl w:val="0"/>
          <w:numId w:val="11"/>
        </w:numPr>
        <w:spacing w:after="42"/>
        <w:ind w:right="36"/>
        <w:rPr>
          <w:b/>
        </w:rPr>
      </w:pPr>
      <w:r w:rsidRPr="008A4899">
        <w:rPr>
          <w:b/>
          <w:u w:val="single" w:color="000000"/>
        </w:rPr>
        <w:t>Prodavnice</w:t>
      </w:r>
      <w:r w:rsidRPr="008A4899">
        <w:rPr>
          <w:b/>
        </w:rPr>
        <w:t xml:space="preserve"> </w:t>
      </w:r>
    </w:p>
    <w:p w:rsidRPr="008A4899" w:rsidR="00EB35B4" w:rsidP="00DA3A26" w:rsidRDefault="00B34824" w14:paraId="08150049" w14:textId="77777777">
      <w:pPr>
        <w:numPr>
          <w:ilvl w:val="0"/>
          <w:numId w:val="2"/>
        </w:numPr>
        <w:ind w:right="36" w:hanging="360"/>
      </w:pPr>
      <w:r w:rsidRPr="008A4899">
        <w:t xml:space="preserve">ProdavnicaID, 4 karaktera fiksne dužine i primarni ključ, </w:t>
      </w:r>
    </w:p>
    <w:p w:rsidRPr="008A4899" w:rsidR="00EB35B4" w:rsidP="00DA3A26" w:rsidRDefault="00B34824" w14:paraId="28B8B2C2" w14:textId="77777777">
      <w:pPr>
        <w:numPr>
          <w:ilvl w:val="0"/>
          <w:numId w:val="2"/>
        </w:numPr>
        <w:ind w:right="36" w:hanging="360"/>
      </w:pPr>
      <w:r w:rsidRPr="008A4899">
        <w:t xml:space="preserve">NazivProdavnice, 40 karaktera, </w:t>
      </w:r>
    </w:p>
    <w:p w:rsidRPr="008A4899" w:rsidR="00EB35B4" w:rsidP="00DA3A26" w:rsidRDefault="00B34824" w14:paraId="50AE85D5" w14:textId="77777777">
      <w:pPr>
        <w:numPr>
          <w:ilvl w:val="0"/>
          <w:numId w:val="2"/>
        </w:numPr>
        <w:ind w:right="36" w:hanging="360"/>
      </w:pPr>
      <w:r w:rsidRPr="008A4899">
        <w:t xml:space="preserve">Grad, 40 karaktera </w:t>
      </w:r>
    </w:p>
    <w:p w:rsidRPr="008A4899" w:rsidR="00EB35B4" w:rsidRDefault="00EB35B4" w14:paraId="0ACE5F87" w14:textId="10C81937">
      <w:pPr>
        <w:spacing w:after="40" w:line="259" w:lineRule="auto"/>
        <w:ind w:left="-242" w:right="-138" w:firstLine="0"/>
        <w:jc w:val="left"/>
      </w:pPr>
    </w:p>
    <w:p w:rsidRPr="008A4899" w:rsidR="00733782" w:rsidP="00733782" w:rsidRDefault="005B5D4E" w14:paraId="578125FE" w14:textId="25DCC9D1">
      <w:pPr>
        <w:pBdr>
          <w:bottom w:val="single" w:color="auto" w:sz="4" w:space="1"/>
        </w:pBdr>
        <w:shd w:val="clear" w:color="auto" w:fill="E8E8E8" w:themeFill="background2"/>
        <w:ind w:right="36"/>
        <w:rPr>
          <w:b/>
          <w:bCs/>
        </w:rPr>
      </w:pPr>
      <w:r>
        <w:rPr>
          <w:b/>
          <w:bCs/>
        </w:rPr>
        <w:t>5.2.</w:t>
      </w:r>
      <w:r w:rsidRPr="008A4899" w:rsidR="00733782">
        <w:rPr>
          <w:b/>
          <w:bCs/>
        </w:rPr>
        <w:t xml:space="preserve"> </w:t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ab/>
      </w:r>
      <w:r w:rsidRPr="008A4899" w:rsidR="00733782">
        <w:rPr>
          <w:b/>
          <w:bCs/>
        </w:rPr>
        <w:t>max: 5 bodova</w:t>
      </w:r>
    </w:p>
    <w:p w:rsidRPr="008A4899" w:rsidR="00733782" w:rsidP="00733782" w:rsidRDefault="008159F8" w14:paraId="50D38758" w14:textId="5B5D2C5F">
      <w:pPr>
        <w:ind w:left="0" w:right="36" w:firstLine="0"/>
        <w:rPr>
          <w:b/>
          <w:bCs/>
        </w:rPr>
      </w:pPr>
      <w:r>
        <w:t>U kreiranu bazu kopirati podatke iz baze</w:t>
      </w:r>
      <w:r w:rsidRPr="008A4899" w:rsidR="00B34824">
        <w:t xml:space="preserve"> </w:t>
      </w:r>
      <w:r w:rsidRPr="008A4899" w:rsidR="00B34824">
        <w:rPr>
          <w:b/>
        </w:rPr>
        <w:t>Pubs</w:t>
      </w:r>
      <w:r w:rsidRPr="008A4899" w:rsidR="00B34824">
        <w:t xml:space="preserve">: </w:t>
      </w:r>
      <w:r w:rsidRPr="008A4899" w:rsidR="00CC163D">
        <w:tab/>
      </w:r>
      <w:r w:rsidRPr="008A4899" w:rsidR="00CC163D">
        <w:tab/>
      </w:r>
    </w:p>
    <w:p w:rsidRPr="008A4899" w:rsidR="00EB35B4" w:rsidP="00DA3A26" w:rsidRDefault="00B34824" w14:paraId="15BE88A7" w14:textId="69DCA5DA">
      <w:pPr>
        <w:numPr>
          <w:ilvl w:val="0"/>
          <w:numId w:val="5"/>
        </w:numPr>
        <w:ind w:right="36" w:hanging="360"/>
        <w:jc w:val="left"/>
      </w:pPr>
      <w:r w:rsidRPr="008A4899">
        <w:t xml:space="preserve">U tabelu </w:t>
      </w:r>
      <w:r w:rsidRPr="008A4899">
        <w:rPr>
          <w:b/>
        </w:rPr>
        <w:t xml:space="preserve">Izdavaci </w:t>
      </w:r>
      <w:r w:rsidRPr="008A4899">
        <w:t xml:space="preserve">dodati sve izdavače </w:t>
      </w:r>
    </w:p>
    <w:p w:rsidRPr="008A4899" w:rsidR="00EB35B4" w:rsidP="00DA3A26" w:rsidRDefault="00B34824" w14:paraId="1BFF29D9" w14:textId="0CF0D1D6">
      <w:pPr>
        <w:numPr>
          <w:ilvl w:val="1"/>
          <w:numId w:val="5"/>
        </w:numPr>
        <w:ind w:right="36" w:hanging="360"/>
        <w:jc w:val="left"/>
      </w:pPr>
      <w:r w:rsidRPr="008A4899">
        <w:t xml:space="preserve">pub_id </w:t>
      </w:r>
      <w:r w:rsidR="00413D44">
        <w:rPr>
          <w:rFonts w:ascii="Wingdings" w:hAnsi="Wingdings" w:eastAsia="Wingdings" w:cs="Wingdings"/>
        </w:rPr>
        <w:t>à</w:t>
      </w:r>
      <w:r w:rsidRPr="008A4899">
        <w:t xml:space="preserve"> IzdavacID</w:t>
      </w:r>
      <w:r w:rsidR="00280A08">
        <w:t xml:space="preserve">; </w:t>
      </w:r>
      <w:r w:rsidRPr="008A4899">
        <w:t xml:space="preserve">pub_name </w:t>
      </w:r>
      <w:r w:rsidR="00413D44">
        <w:rPr>
          <w:rFonts w:ascii="Wingdings" w:hAnsi="Wingdings" w:eastAsia="Wingdings" w:cs="Wingdings"/>
        </w:rPr>
        <w:t>à</w:t>
      </w:r>
      <w:r w:rsidRPr="008A4899">
        <w:t xml:space="preserve"> NazivIzdavaca</w:t>
      </w:r>
      <w:r w:rsidR="00280A08">
        <w:t xml:space="preserve">; </w:t>
      </w:r>
      <w:r w:rsidRPr="008A4899">
        <w:t xml:space="preserve">country </w:t>
      </w:r>
      <w:r w:rsidR="00413D44">
        <w:rPr>
          <w:rFonts w:ascii="Wingdings" w:hAnsi="Wingdings" w:eastAsia="Wingdings" w:cs="Wingdings"/>
        </w:rPr>
        <w:t>à</w:t>
      </w:r>
      <w:r w:rsidRPr="008A4899">
        <w:t xml:space="preserve"> Drzava</w:t>
      </w:r>
      <w:r w:rsidR="00280A08">
        <w:t xml:space="preserve">; </w:t>
      </w:r>
      <w:r w:rsidRPr="008A4899">
        <w:t xml:space="preserve">Logo </w:t>
      </w:r>
      <w:r w:rsidR="00413D44">
        <w:rPr>
          <w:rFonts w:ascii="Wingdings" w:hAnsi="Wingdings" w:eastAsia="Wingdings" w:cs="Wingdings"/>
        </w:rPr>
        <w:t>à</w:t>
      </w:r>
      <w:r w:rsidRPr="008A4899">
        <w:t xml:space="preserve"> Logo </w:t>
      </w:r>
    </w:p>
    <w:p w:rsidRPr="008A4899" w:rsidR="00EB35B4" w:rsidP="00DA3A26" w:rsidRDefault="00B34824" w14:paraId="26F519B7" w14:textId="77777777">
      <w:pPr>
        <w:numPr>
          <w:ilvl w:val="0"/>
          <w:numId w:val="5"/>
        </w:numPr>
        <w:ind w:right="36" w:hanging="360"/>
        <w:jc w:val="left"/>
      </w:pPr>
      <w:r w:rsidRPr="008A4899">
        <w:t xml:space="preserve">U tabelu </w:t>
      </w:r>
      <w:r w:rsidRPr="008A4899">
        <w:rPr>
          <w:b/>
        </w:rPr>
        <w:t xml:space="preserve">Naslovi </w:t>
      </w:r>
      <w:r w:rsidRPr="008A4899">
        <w:t xml:space="preserve">dodati sve naslove, na mjestima gdje nema pohranjenih podataka o cijeni zamijeniti vrijednost sa </w:t>
      </w:r>
      <w:r w:rsidRPr="008A4899">
        <w:rPr>
          <w:b/>
          <w:i/>
        </w:rPr>
        <w:t>0</w:t>
      </w:r>
      <w:r w:rsidRPr="008A4899">
        <w:t xml:space="preserve"> </w:t>
      </w:r>
    </w:p>
    <w:p w:rsidRPr="008A4899" w:rsidR="00EB35B4" w:rsidP="00DA3A26" w:rsidRDefault="00B34824" w14:paraId="57538FA2" w14:textId="28AADBF0">
      <w:pPr>
        <w:numPr>
          <w:ilvl w:val="1"/>
          <w:numId w:val="5"/>
        </w:numPr>
        <w:ind w:right="36" w:hanging="360"/>
        <w:jc w:val="left"/>
      </w:pPr>
      <w:r w:rsidRPr="008A4899">
        <w:t xml:space="preserve">title_id </w:t>
      </w:r>
      <w:r w:rsidR="00413D44">
        <w:rPr>
          <w:rFonts w:ascii="Wingdings" w:hAnsi="Wingdings" w:eastAsia="Wingdings" w:cs="Wingdings"/>
        </w:rPr>
        <w:t>à</w:t>
      </w:r>
      <w:r w:rsidRPr="008A4899">
        <w:t xml:space="preserve"> NaslovID</w:t>
      </w:r>
      <w:r w:rsidR="00280A08">
        <w:t xml:space="preserve">; </w:t>
      </w:r>
      <w:r w:rsidRPr="008A4899">
        <w:t xml:space="preserve">title </w:t>
      </w:r>
      <w:r w:rsidR="00413D44">
        <w:rPr>
          <w:rFonts w:ascii="Wingdings" w:hAnsi="Wingdings" w:eastAsia="Wingdings" w:cs="Wingdings"/>
        </w:rPr>
        <w:t>à</w:t>
      </w:r>
      <w:r w:rsidRPr="008A4899">
        <w:t xml:space="preserve"> Naslov</w:t>
      </w:r>
      <w:r w:rsidR="00280A08">
        <w:t xml:space="preserve">; </w:t>
      </w:r>
      <w:r w:rsidRPr="008A4899">
        <w:t xml:space="preserve">type </w:t>
      </w:r>
      <w:r w:rsidR="00413D44">
        <w:rPr>
          <w:rFonts w:ascii="Wingdings" w:hAnsi="Wingdings" w:eastAsia="Wingdings" w:cs="Wingdings"/>
        </w:rPr>
        <w:t>à</w:t>
      </w:r>
      <w:r w:rsidRPr="008A4899">
        <w:t xml:space="preserve"> Tip</w:t>
      </w:r>
      <w:r w:rsidR="00280A08">
        <w:t xml:space="preserve">; </w:t>
      </w:r>
      <w:r w:rsidRPr="008A4899">
        <w:t xml:space="preserve">price </w:t>
      </w:r>
      <w:r w:rsidR="00413D44">
        <w:rPr>
          <w:rFonts w:ascii="Wingdings" w:hAnsi="Wingdings" w:eastAsia="Wingdings" w:cs="Wingdings"/>
        </w:rPr>
        <w:t>à</w:t>
      </w:r>
      <w:r w:rsidRPr="008A4899">
        <w:t xml:space="preserve"> Cijena</w:t>
      </w:r>
      <w:r w:rsidR="00280A08">
        <w:t xml:space="preserve">; </w:t>
      </w:r>
      <w:r w:rsidRPr="008A4899">
        <w:t>pub_id</w:t>
      </w:r>
      <w:r w:rsidR="00413D44">
        <w:t xml:space="preserve"> </w:t>
      </w:r>
      <w:r w:rsidR="00413D44">
        <w:rPr>
          <w:rFonts w:ascii="Wingdings" w:hAnsi="Wingdings" w:eastAsia="Wingdings" w:cs="Wingdings"/>
        </w:rPr>
        <w:t>à</w:t>
      </w:r>
      <w:r w:rsidRPr="008A4899">
        <w:t xml:space="preserve"> IzdavacID </w:t>
      </w:r>
    </w:p>
    <w:p w:rsidRPr="008A4899" w:rsidR="00EB35B4" w:rsidP="00DA3A26" w:rsidRDefault="00B34824" w14:paraId="3BBA0D8C" w14:textId="77777777">
      <w:pPr>
        <w:numPr>
          <w:ilvl w:val="0"/>
          <w:numId w:val="5"/>
        </w:numPr>
        <w:ind w:right="36" w:hanging="360"/>
        <w:jc w:val="left"/>
      </w:pPr>
      <w:r w:rsidRPr="008A4899">
        <w:t xml:space="preserve">U tabelu </w:t>
      </w:r>
      <w:r w:rsidRPr="008A4899">
        <w:rPr>
          <w:b/>
        </w:rPr>
        <w:t xml:space="preserve">Prodaja </w:t>
      </w:r>
      <w:r w:rsidRPr="008A4899">
        <w:t xml:space="preserve">dodati sve stavke iz tabele prodaja </w:t>
      </w:r>
    </w:p>
    <w:p w:rsidRPr="008A4899" w:rsidR="00EB35B4" w:rsidP="00DA3A26" w:rsidRDefault="00B34824" w14:paraId="5FEC074D" w14:textId="58385D28">
      <w:pPr>
        <w:numPr>
          <w:ilvl w:val="1"/>
          <w:numId w:val="5"/>
        </w:numPr>
        <w:ind w:right="36" w:hanging="360"/>
        <w:jc w:val="left"/>
      </w:pPr>
      <w:r w:rsidRPr="008A4899">
        <w:t xml:space="preserve">stor_id </w:t>
      </w:r>
      <w:r w:rsidR="00413D44">
        <w:rPr>
          <w:rFonts w:ascii="Wingdings" w:hAnsi="Wingdings" w:eastAsia="Wingdings" w:cs="Wingdings"/>
        </w:rPr>
        <w:t>à</w:t>
      </w:r>
      <w:r w:rsidRPr="008A4899">
        <w:t xml:space="preserve"> ProdavnicaID</w:t>
      </w:r>
      <w:r w:rsidR="00280A08">
        <w:t xml:space="preserve">; </w:t>
      </w:r>
      <w:r w:rsidRPr="008A4899">
        <w:t xml:space="preserve">order_num </w:t>
      </w:r>
      <w:r w:rsidR="00280A08">
        <w:rPr>
          <w:rFonts w:ascii="Wingdings" w:hAnsi="Wingdings" w:eastAsia="Wingdings" w:cs="Wingdings"/>
        </w:rPr>
        <w:t>à</w:t>
      </w:r>
      <w:r w:rsidRPr="008A4899">
        <w:t xml:space="preserve"> BrojNarudzbe</w:t>
      </w:r>
      <w:r w:rsidR="00280A08">
        <w:t xml:space="preserve">; </w:t>
      </w:r>
      <w:r w:rsidRPr="008A4899">
        <w:t xml:space="preserve">title_id </w:t>
      </w:r>
      <w:r w:rsidR="00280A08">
        <w:rPr>
          <w:rFonts w:ascii="Wingdings" w:hAnsi="Wingdings" w:eastAsia="Wingdings" w:cs="Wingdings"/>
        </w:rPr>
        <w:t>à</w:t>
      </w:r>
      <w:r w:rsidRPr="008A4899">
        <w:t xml:space="preserve"> NaslovID</w:t>
      </w:r>
      <w:r w:rsidR="00280A08">
        <w:t xml:space="preserve">; </w:t>
      </w:r>
      <w:r w:rsidRPr="008A4899">
        <w:t xml:space="preserve">ord_date </w:t>
      </w:r>
      <w:r w:rsidR="00280A08">
        <w:rPr>
          <w:rFonts w:ascii="Wingdings" w:hAnsi="Wingdings" w:eastAsia="Wingdings" w:cs="Wingdings"/>
        </w:rPr>
        <w:t>à</w:t>
      </w:r>
      <w:r w:rsidRPr="008A4899">
        <w:t xml:space="preserve"> DatumNarudzbe</w:t>
      </w:r>
      <w:r w:rsidR="00280A08">
        <w:t xml:space="preserve">; </w:t>
      </w:r>
      <w:r w:rsidRPr="008A4899">
        <w:t>qty</w:t>
      </w:r>
      <w:r w:rsidR="00280A08">
        <w:t xml:space="preserve"> </w:t>
      </w:r>
      <w:r w:rsidR="00280A08">
        <w:rPr>
          <w:rFonts w:ascii="Wingdings" w:hAnsi="Wingdings" w:eastAsia="Wingdings" w:cs="Wingdings"/>
        </w:rPr>
        <w:t>à</w:t>
      </w:r>
      <w:r w:rsidRPr="008A4899">
        <w:t xml:space="preserve"> Kolicina </w:t>
      </w:r>
    </w:p>
    <w:p w:rsidRPr="008A4899" w:rsidR="00EB35B4" w:rsidP="00DA3A26" w:rsidRDefault="00B34824" w14:paraId="7CE0F1F5" w14:textId="77777777">
      <w:pPr>
        <w:numPr>
          <w:ilvl w:val="0"/>
          <w:numId w:val="5"/>
        </w:numPr>
        <w:ind w:right="36" w:hanging="360"/>
        <w:jc w:val="left"/>
      </w:pPr>
      <w:r w:rsidRPr="008A4899">
        <w:t xml:space="preserve">U tabelu </w:t>
      </w:r>
      <w:r w:rsidRPr="008A4899">
        <w:rPr>
          <w:b/>
        </w:rPr>
        <w:t xml:space="preserve">Prodavnice </w:t>
      </w:r>
      <w:r w:rsidRPr="008A4899">
        <w:t xml:space="preserve">dodati sve prodavnice </w:t>
      </w:r>
    </w:p>
    <w:p w:rsidRPr="008A4899" w:rsidR="00EB35B4" w:rsidP="00DA3A26" w:rsidRDefault="00B34824" w14:paraId="21198E2E" w14:textId="2207B0BE">
      <w:pPr>
        <w:numPr>
          <w:ilvl w:val="1"/>
          <w:numId w:val="5"/>
        </w:numPr>
        <w:ind w:right="36" w:hanging="360"/>
        <w:jc w:val="left"/>
      </w:pPr>
      <w:r w:rsidRPr="008A4899">
        <w:t xml:space="preserve">stor_id </w:t>
      </w:r>
      <w:r w:rsidR="00280A08">
        <w:rPr>
          <w:rFonts w:ascii="Wingdings" w:hAnsi="Wingdings" w:eastAsia="Wingdings" w:cs="Wingdings"/>
        </w:rPr>
        <w:t>à</w:t>
      </w:r>
      <w:r w:rsidRPr="008A4899">
        <w:t xml:space="preserve"> ProdavnicaID</w:t>
      </w:r>
      <w:r w:rsidR="00280A08">
        <w:t xml:space="preserve">; </w:t>
      </w:r>
      <w:r w:rsidRPr="008A4899">
        <w:t xml:space="preserve">store_name </w:t>
      </w:r>
      <w:r w:rsidR="00280A08">
        <w:rPr>
          <w:rFonts w:ascii="Wingdings" w:hAnsi="Wingdings" w:eastAsia="Wingdings" w:cs="Wingdings"/>
        </w:rPr>
        <w:t>à</w:t>
      </w:r>
      <w:r w:rsidRPr="008A4899">
        <w:t xml:space="preserve"> NazivProdavnice</w:t>
      </w:r>
      <w:r w:rsidR="00280A08">
        <w:t xml:space="preserve">; </w:t>
      </w:r>
      <w:r w:rsidRPr="008A4899">
        <w:t xml:space="preserve">city </w:t>
      </w:r>
      <w:r w:rsidR="00280A08">
        <w:rPr>
          <w:rFonts w:ascii="Wingdings" w:hAnsi="Wingdings" w:eastAsia="Wingdings" w:cs="Wingdings"/>
        </w:rPr>
        <w:t>à</w:t>
      </w:r>
      <w:r w:rsidRPr="008A4899">
        <w:t xml:space="preserve"> Grad </w:t>
      </w:r>
    </w:p>
    <w:p w:rsidRPr="008A4899" w:rsidR="00EB35B4" w:rsidRDefault="00B34824" w14:paraId="234AE10C" w14:textId="77777777">
      <w:pPr>
        <w:spacing w:after="0" w:line="259" w:lineRule="auto"/>
        <w:ind w:left="0" w:firstLine="0"/>
        <w:jc w:val="right"/>
      </w:pPr>
      <w:r w:rsidRPr="008A4899">
        <w:rPr>
          <w:b/>
        </w:rPr>
        <w:t xml:space="preserve"> </w:t>
      </w:r>
    </w:p>
    <w:p w:rsidRPr="008A4899" w:rsidR="00D14A93" w:rsidP="0003609D" w:rsidRDefault="005B5D4E" w14:paraId="47DE73D6" w14:textId="76E85D00">
      <w:pPr>
        <w:pBdr>
          <w:bottom w:val="single" w:color="auto" w:sz="4" w:space="1"/>
        </w:pBdr>
        <w:shd w:val="clear" w:color="auto" w:fill="E8E8E8" w:themeFill="background2"/>
        <w:ind w:right="36"/>
        <w:rPr>
          <w:b/>
          <w:bCs/>
        </w:rPr>
      </w:pPr>
      <w:r>
        <w:rPr>
          <w:b/>
          <w:bCs/>
        </w:rPr>
        <w:t>5.3.</w:t>
      </w:r>
      <w:r w:rsidRPr="008A4899" w:rsidR="00D14A93">
        <w:rPr>
          <w:b/>
          <w:bCs/>
        </w:rPr>
        <w:t xml:space="preserve"> </w:t>
      </w:r>
      <w:r w:rsidRPr="008A4899" w:rsidR="00D14A93">
        <w:rPr>
          <w:b/>
          <w:bCs/>
        </w:rPr>
        <w:tab/>
      </w:r>
      <w:r w:rsidRPr="008A4899" w:rsidR="00D14A93">
        <w:rPr>
          <w:b/>
          <w:bCs/>
        </w:rPr>
        <w:tab/>
      </w:r>
      <w:r w:rsidRPr="008A4899" w:rsidR="00D14A93">
        <w:rPr>
          <w:b/>
          <w:bCs/>
        </w:rPr>
        <w:tab/>
      </w:r>
      <w:r w:rsidRPr="008A4899" w:rsidR="00D14A93">
        <w:rPr>
          <w:b/>
          <w:bCs/>
        </w:rPr>
        <w:tab/>
      </w:r>
      <w:r w:rsidRPr="008A4899" w:rsidR="00D14A93">
        <w:rPr>
          <w:b/>
          <w:bCs/>
        </w:rPr>
        <w:tab/>
      </w:r>
      <w:r w:rsidRPr="008A4899" w:rsidR="00D14A93">
        <w:rPr>
          <w:b/>
          <w:bCs/>
        </w:rPr>
        <w:tab/>
      </w:r>
      <w:r w:rsidRPr="008A4899" w:rsidR="00D14A93">
        <w:rPr>
          <w:b/>
          <w:bCs/>
        </w:rPr>
        <w:tab/>
      </w:r>
      <w:r w:rsidRPr="008A4899" w:rsidR="00D14A93">
        <w:rPr>
          <w:b/>
          <w:bCs/>
        </w:rPr>
        <w:tab/>
      </w:r>
      <w:r w:rsidRPr="008A4899" w:rsidR="00D14A93">
        <w:rPr>
          <w:b/>
          <w:bCs/>
        </w:rPr>
        <w:tab/>
      </w:r>
      <w:r w:rsidRPr="008A4899" w:rsidR="00D14A93">
        <w:rPr>
          <w:b/>
          <w:bCs/>
        </w:rPr>
        <w:tab/>
      </w:r>
      <w:r w:rsidRPr="008A4899" w:rsidR="00D14A93">
        <w:rPr>
          <w:b/>
          <w:bCs/>
        </w:rPr>
        <w:t>max: 15 bodova</w:t>
      </w:r>
    </w:p>
    <w:p w:rsidRPr="008A4899" w:rsidR="00EB35B4" w:rsidRDefault="00B34824" w14:paraId="768E28BE" w14:textId="59BD60DE">
      <w:pPr>
        <w:numPr>
          <w:ilvl w:val="0"/>
          <w:numId w:val="7"/>
        </w:numPr>
        <w:spacing w:after="44"/>
        <w:ind w:right="36" w:hanging="360"/>
      </w:pPr>
      <w:r w:rsidRPr="008A4899">
        <w:t>(</w:t>
      </w:r>
      <w:r w:rsidRPr="008A4899">
        <w:rPr>
          <w:i/>
        </w:rPr>
        <w:t>5 bodova</w:t>
      </w:r>
      <w:r w:rsidRPr="008A4899">
        <w:t>) Kreirati pogled v_</w:t>
      </w:r>
      <w:r w:rsidRPr="008A4899" w:rsidR="00DC19D7">
        <w:t>prodaja</w:t>
      </w:r>
      <w:r w:rsidRPr="008A4899">
        <w:t xml:space="preserve"> kojim će se prikazati </w:t>
      </w:r>
      <w:r w:rsidRPr="008A4899" w:rsidR="00DC19D7">
        <w:t xml:space="preserve">statistika prodaje knjiga po izdavačima. Prikazati naziv te državu iz koje izdavači dolaze, ukupan broj napisanih naslova, te ukupnu prodanu količinu. Rezultate sortirati po ukupnoj prodanoj količini u opadajućem redoslijedu. </w:t>
      </w:r>
      <w:r w:rsidRPr="008A4899">
        <w:t xml:space="preserve">(Novokreirana baza) </w:t>
      </w:r>
    </w:p>
    <w:p w:rsidRPr="008A4899" w:rsidR="00EB35B4" w:rsidRDefault="00B34824" w14:paraId="46BDFC35" w14:textId="77777777">
      <w:pPr>
        <w:numPr>
          <w:ilvl w:val="0"/>
          <w:numId w:val="7"/>
        </w:numPr>
        <w:spacing w:after="26"/>
        <w:ind w:right="36" w:hanging="360"/>
      </w:pPr>
      <w:r w:rsidRPr="008A4899">
        <w:rPr>
          <w:i/>
        </w:rPr>
        <w:t xml:space="preserve">(2 boda) </w:t>
      </w:r>
      <w:r w:rsidRPr="008A4899">
        <w:t>U novokreiranu bazu iz baze Northwind dodati tabelu Employees. Prilikom kreiranja izvršiti automatsko instertovanje podataka.</w:t>
      </w:r>
      <w:r w:rsidRPr="008A4899">
        <w:rPr>
          <w:i/>
        </w:rPr>
        <w:t xml:space="preserve"> </w:t>
      </w:r>
    </w:p>
    <w:p w:rsidRPr="008A4899" w:rsidR="00EB35B4" w:rsidRDefault="00B34824" w14:paraId="01814869" w14:textId="77777777">
      <w:pPr>
        <w:numPr>
          <w:ilvl w:val="0"/>
          <w:numId w:val="7"/>
        </w:numPr>
        <w:spacing w:after="44"/>
        <w:ind w:right="36" w:hanging="360"/>
      </w:pPr>
      <w:r w:rsidRPr="008A4899">
        <w:rPr>
          <w:i/>
        </w:rPr>
        <w:t>(5 boda)</w:t>
      </w:r>
      <w:r w:rsidRPr="008A4899">
        <w:t xml:space="preserve"> Kreirati funkciju f_4b koja će vraćati podatke u formi tabele na osnovu proslijedjenih parametra od i do, cjelobrojni tip. Funkcija će vraćati one zapise u kojima se godine radnog staža nalaze u intervalu od-do. Potrebno je da se prilikom kreiranja funkcije u rezultatu nalaze sve kolone tabele uposlenici, zajedno sa izračunatim godinama radnog staža. OBAVEZNO provjeriti ispravnost funkcije unošenjem kontrolnih vrijednosti. (Novokreirana baza) </w:t>
      </w:r>
    </w:p>
    <w:p w:rsidRPr="008A4899" w:rsidR="00EB35B4" w:rsidP="006B3567" w:rsidRDefault="00B34824" w14:paraId="022945D6" w14:textId="1FCD9280">
      <w:pPr>
        <w:numPr>
          <w:ilvl w:val="0"/>
          <w:numId w:val="7"/>
        </w:numPr>
        <w:spacing w:after="42"/>
        <w:ind w:left="715" w:right="36" w:hanging="360"/>
      </w:pPr>
      <w:r w:rsidRPr="00411755">
        <w:rPr>
          <w:i/>
        </w:rPr>
        <w:t>(3 bodova)</w:t>
      </w:r>
      <w:r w:rsidRPr="008A4899">
        <w:t xml:space="preserve"> Kreirati proceduru sp_Prodavnice_</w:t>
      </w:r>
      <w:r w:rsidRPr="008A4899" w:rsidR="00A730C7">
        <w:t>insert</w:t>
      </w:r>
      <w:r w:rsidRPr="008A4899">
        <w:t xml:space="preserve"> kojom će se izvršiti </w:t>
      </w:r>
      <w:r w:rsidRPr="008A4899" w:rsidR="00A730C7">
        <w:t>insertovanje</w:t>
      </w:r>
      <w:r w:rsidRPr="008A4899">
        <w:t xml:space="preserve"> </w:t>
      </w:r>
      <w:r w:rsidRPr="008A4899" w:rsidR="00A730C7">
        <w:t xml:space="preserve">podataka unutar tabele </w:t>
      </w:r>
      <w:r w:rsidRPr="008A4899">
        <w:t>prodavnice.</w:t>
      </w:r>
      <w:r w:rsidRPr="008A4899" w:rsidR="00A730C7">
        <w:t xml:space="preserve"> </w:t>
      </w:r>
      <w:r w:rsidRPr="008A4899">
        <w:t xml:space="preserve">OBAVEZNO kreirati testni slučaj. (Novokreirana baza) </w:t>
      </w:r>
    </w:p>
    <w:p w:rsidRPr="008A4899" w:rsidR="0003609D" w:rsidP="006656B4" w:rsidRDefault="00B34824" w14:paraId="780CF8C6" w14:textId="1A116366">
      <w:pPr>
        <w:tabs>
          <w:tab w:val="center" w:pos="6018"/>
          <w:tab w:val="right" w:pos="9078"/>
        </w:tabs>
        <w:spacing w:line="315" w:lineRule="auto"/>
        <w:ind w:left="-15" w:firstLine="0"/>
      </w:pPr>
      <w:r w:rsidRPr="008A4899">
        <w:rPr>
          <w:b/>
          <w:bCs/>
        </w:rPr>
        <w:t xml:space="preserve"> </w:t>
      </w:r>
    </w:p>
    <w:sectPr w:rsidRPr="008A4899" w:rsidR="0003609D" w:rsidSect="006656B4">
      <w:pgSz w:w="11906" w:h="16838" w:orient="portrait"/>
      <w:pgMar w:top="1418" w:right="1388" w:bottom="70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6346C8"/>
    <w:multiLevelType w:val="hybridMultilevel"/>
    <w:tmpl w:val="5B88C5DC"/>
    <w:lvl w:ilvl="0" w:tplc="FAF64CAC">
      <w:start w:val="1"/>
      <w:numFmt w:val="lowerLetter"/>
      <w:lvlText w:val="%1)"/>
      <w:lvlJc w:val="left"/>
      <w:pPr>
        <w:ind w:left="72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C5168366">
      <w:start w:val="1"/>
      <w:numFmt w:val="lowerLetter"/>
      <w:lvlText w:val="%2"/>
      <w:lvlJc w:val="left"/>
      <w:pPr>
        <w:ind w:left="144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41AA8C42">
      <w:start w:val="1"/>
      <w:numFmt w:val="lowerRoman"/>
      <w:lvlText w:val="%3"/>
      <w:lvlJc w:val="left"/>
      <w:pPr>
        <w:ind w:left="216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258CB2AE">
      <w:start w:val="1"/>
      <w:numFmt w:val="decimal"/>
      <w:lvlText w:val="%4"/>
      <w:lvlJc w:val="left"/>
      <w:pPr>
        <w:ind w:left="288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5A0CDE66">
      <w:start w:val="1"/>
      <w:numFmt w:val="lowerLetter"/>
      <w:lvlText w:val="%5"/>
      <w:lvlJc w:val="left"/>
      <w:pPr>
        <w:ind w:left="360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B19E783E">
      <w:start w:val="1"/>
      <w:numFmt w:val="lowerRoman"/>
      <w:lvlText w:val="%6"/>
      <w:lvlJc w:val="left"/>
      <w:pPr>
        <w:ind w:left="432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6B6EEBF8">
      <w:start w:val="1"/>
      <w:numFmt w:val="decimal"/>
      <w:lvlText w:val="%7"/>
      <w:lvlJc w:val="left"/>
      <w:pPr>
        <w:ind w:left="504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3B5A7920">
      <w:start w:val="1"/>
      <w:numFmt w:val="lowerLetter"/>
      <w:lvlText w:val="%8"/>
      <w:lvlJc w:val="left"/>
      <w:pPr>
        <w:ind w:left="576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30C09C54">
      <w:start w:val="1"/>
      <w:numFmt w:val="lowerRoman"/>
      <w:lvlText w:val="%9"/>
      <w:lvlJc w:val="left"/>
      <w:pPr>
        <w:ind w:left="648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1" w15:restartNumberingAfterBreak="0">
    <w:nsid w:val="24A17335"/>
    <w:multiLevelType w:val="hybridMultilevel"/>
    <w:tmpl w:val="F2146880"/>
    <w:lvl w:ilvl="0" w:tplc="041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C154F93"/>
    <w:multiLevelType w:val="hybridMultilevel"/>
    <w:tmpl w:val="150EF6C0"/>
    <w:lvl w:ilvl="0" w:tplc="CC4AD866">
      <w:start w:val="1"/>
      <w:numFmt w:val="lowerLetter"/>
      <w:lvlText w:val="%1)"/>
      <w:lvlJc w:val="left"/>
      <w:pPr>
        <w:ind w:left="785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720E26CE">
      <w:start w:val="1"/>
      <w:numFmt w:val="bullet"/>
      <w:lvlText w:val="•"/>
      <w:lvlJc w:val="left"/>
      <w:pPr>
        <w:ind w:left="1065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3A6813F6">
      <w:start w:val="1"/>
      <w:numFmt w:val="bullet"/>
      <w:lvlText w:val="▪"/>
      <w:lvlJc w:val="left"/>
      <w:pPr>
        <w:ind w:left="1788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0FC6A51E">
      <w:start w:val="1"/>
      <w:numFmt w:val="bullet"/>
      <w:lvlText w:val="•"/>
      <w:lvlJc w:val="left"/>
      <w:pPr>
        <w:ind w:left="2508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EACEA7B2">
      <w:start w:val="1"/>
      <w:numFmt w:val="bullet"/>
      <w:lvlText w:val="o"/>
      <w:lvlJc w:val="left"/>
      <w:pPr>
        <w:ind w:left="3228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E5440552">
      <w:start w:val="1"/>
      <w:numFmt w:val="bullet"/>
      <w:lvlText w:val="▪"/>
      <w:lvlJc w:val="left"/>
      <w:pPr>
        <w:ind w:left="3948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643258E8">
      <w:start w:val="1"/>
      <w:numFmt w:val="bullet"/>
      <w:lvlText w:val="•"/>
      <w:lvlJc w:val="left"/>
      <w:pPr>
        <w:ind w:left="4668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34B0CF60">
      <w:start w:val="1"/>
      <w:numFmt w:val="bullet"/>
      <w:lvlText w:val="o"/>
      <w:lvlJc w:val="left"/>
      <w:pPr>
        <w:ind w:left="5388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42922FB0">
      <w:start w:val="1"/>
      <w:numFmt w:val="bullet"/>
      <w:lvlText w:val="▪"/>
      <w:lvlJc w:val="left"/>
      <w:pPr>
        <w:ind w:left="6108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3" w15:restartNumberingAfterBreak="0">
    <w:nsid w:val="2CE933B8"/>
    <w:multiLevelType w:val="hybridMultilevel"/>
    <w:tmpl w:val="94BC63D2"/>
    <w:lvl w:ilvl="0" w:tplc="09E038C2">
      <w:start w:val="1"/>
      <w:numFmt w:val="lowerLetter"/>
      <w:lvlText w:val="%1)"/>
      <w:lvlJc w:val="left"/>
      <w:pPr>
        <w:ind w:left="72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C6289B88">
      <w:start w:val="1"/>
      <w:numFmt w:val="lowerLetter"/>
      <w:lvlText w:val="%2"/>
      <w:lvlJc w:val="left"/>
      <w:pPr>
        <w:ind w:left="144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44EA580E">
      <w:start w:val="1"/>
      <w:numFmt w:val="lowerRoman"/>
      <w:lvlText w:val="%3"/>
      <w:lvlJc w:val="left"/>
      <w:pPr>
        <w:ind w:left="216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7E621B50">
      <w:start w:val="1"/>
      <w:numFmt w:val="decimal"/>
      <w:lvlText w:val="%4"/>
      <w:lvlJc w:val="left"/>
      <w:pPr>
        <w:ind w:left="288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41164F4A">
      <w:start w:val="1"/>
      <w:numFmt w:val="lowerLetter"/>
      <w:lvlText w:val="%5"/>
      <w:lvlJc w:val="left"/>
      <w:pPr>
        <w:ind w:left="360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4BBAA0EA">
      <w:start w:val="1"/>
      <w:numFmt w:val="lowerRoman"/>
      <w:lvlText w:val="%6"/>
      <w:lvlJc w:val="left"/>
      <w:pPr>
        <w:ind w:left="432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A080C48A">
      <w:start w:val="1"/>
      <w:numFmt w:val="decimal"/>
      <w:lvlText w:val="%7"/>
      <w:lvlJc w:val="left"/>
      <w:pPr>
        <w:ind w:left="504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6F86059E">
      <w:start w:val="1"/>
      <w:numFmt w:val="lowerLetter"/>
      <w:lvlText w:val="%8"/>
      <w:lvlJc w:val="left"/>
      <w:pPr>
        <w:ind w:left="576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E3026260">
      <w:start w:val="1"/>
      <w:numFmt w:val="lowerRoman"/>
      <w:lvlText w:val="%9"/>
      <w:lvlJc w:val="left"/>
      <w:pPr>
        <w:ind w:left="648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4" w15:restartNumberingAfterBreak="0">
    <w:nsid w:val="311D719A"/>
    <w:multiLevelType w:val="hybridMultilevel"/>
    <w:tmpl w:val="D68417E6"/>
    <w:lvl w:ilvl="0" w:tplc="4A40C92C">
      <w:start w:val="1"/>
      <w:numFmt w:val="bullet"/>
      <w:lvlText w:val="•"/>
      <w:lvlJc w:val="left"/>
      <w:pPr>
        <w:ind w:left="705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2594F8BC">
      <w:start w:val="1"/>
      <w:numFmt w:val="bullet"/>
      <w:lvlText w:val="o"/>
      <w:lvlJc w:val="left"/>
      <w:pPr>
        <w:ind w:left="180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DBEECF66">
      <w:start w:val="1"/>
      <w:numFmt w:val="bullet"/>
      <w:lvlText w:val="▪"/>
      <w:lvlJc w:val="left"/>
      <w:pPr>
        <w:ind w:left="252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08FAB1BA">
      <w:start w:val="1"/>
      <w:numFmt w:val="bullet"/>
      <w:lvlText w:val="•"/>
      <w:lvlJc w:val="left"/>
      <w:pPr>
        <w:ind w:left="324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ADC4ABF8">
      <w:start w:val="1"/>
      <w:numFmt w:val="bullet"/>
      <w:lvlText w:val="o"/>
      <w:lvlJc w:val="left"/>
      <w:pPr>
        <w:ind w:left="396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B58EB086">
      <w:start w:val="1"/>
      <w:numFmt w:val="bullet"/>
      <w:lvlText w:val="▪"/>
      <w:lvlJc w:val="left"/>
      <w:pPr>
        <w:ind w:left="468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8D5EF0D2">
      <w:start w:val="1"/>
      <w:numFmt w:val="bullet"/>
      <w:lvlText w:val="•"/>
      <w:lvlJc w:val="left"/>
      <w:pPr>
        <w:ind w:left="540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2700910A">
      <w:start w:val="1"/>
      <w:numFmt w:val="bullet"/>
      <w:lvlText w:val="o"/>
      <w:lvlJc w:val="left"/>
      <w:pPr>
        <w:ind w:left="612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B9BE533A">
      <w:start w:val="1"/>
      <w:numFmt w:val="bullet"/>
      <w:lvlText w:val="▪"/>
      <w:lvlJc w:val="left"/>
      <w:pPr>
        <w:ind w:left="684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5" w15:restartNumberingAfterBreak="0">
    <w:nsid w:val="32F35BF4"/>
    <w:multiLevelType w:val="hybridMultilevel"/>
    <w:tmpl w:val="E5BCDB80"/>
    <w:lvl w:ilvl="0" w:tplc="7D42E14C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685FE0"/>
    <w:multiLevelType w:val="hybridMultilevel"/>
    <w:tmpl w:val="5B88C5DC"/>
    <w:lvl w:ilvl="0" w:tplc="FAF64CAC">
      <w:start w:val="1"/>
      <w:numFmt w:val="lowerLetter"/>
      <w:lvlText w:val="%1)"/>
      <w:lvlJc w:val="left"/>
      <w:pPr>
        <w:ind w:left="72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C5168366">
      <w:start w:val="1"/>
      <w:numFmt w:val="lowerLetter"/>
      <w:lvlText w:val="%2"/>
      <w:lvlJc w:val="left"/>
      <w:pPr>
        <w:ind w:left="144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41AA8C42">
      <w:start w:val="1"/>
      <w:numFmt w:val="lowerRoman"/>
      <w:lvlText w:val="%3"/>
      <w:lvlJc w:val="left"/>
      <w:pPr>
        <w:ind w:left="216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258CB2AE">
      <w:start w:val="1"/>
      <w:numFmt w:val="decimal"/>
      <w:lvlText w:val="%4"/>
      <w:lvlJc w:val="left"/>
      <w:pPr>
        <w:ind w:left="288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5A0CDE66">
      <w:start w:val="1"/>
      <w:numFmt w:val="lowerLetter"/>
      <w:lvlText w:val="%5"/>
      <w:lvlJc w:val="left"/>
      <w:pPr>
        <w:ind w:left="360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B19E783E">
      <w:start w:val="1"/>
      <w:numFmt w:val="lowerRoman"/>
      <w:lvlText w:val="%6"/>
      <w:lvlJc w:val="left"/>
      <w:pPr>
        <w:ind w:left="432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6B6EEBF8">
      <w:start w:val="1"/>
      <w:numFmt w:val="decimal"/>
      <w:lvlText w:val="%7"/>
      <w:lvlJc w:val="left"/>
      <w:pPr>
        <w:ind w:left="504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3B5A7920">
      <w:start w:val="1"/>
      <w:numFmt w:val="lowerLetter"/>
      <w:lvlText w:val="%8"/>
      <w:lvlJc w:val="left"/>
      <w:pPr>
        <w:ind w:left="576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30C09C54">
      <w:start w:val="1"/>
      <w:numFmt w:val="lowerRoman"/>
      <w:lvlText w:val="%9"/>
      <w:lvlJc w:val="left"/>
      <w:pPr>
        <w:ind w:left="6480"/>
      </w:pPr>
      <w:rPr>
        <w:rFonts w:ascii="Times New Roman" w:hAnsi="Times New Roman" w:eastAsia="Times New Roman" w:cs="Times New Roman"/>
        <w:b w:val="0"/>
        <w:i/>
        <w:iCs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7" w15:restartNumberingAfterBreak="0">
    <w:nsid w:val="4CAB730F"/>
    <w:multiLevelType w:val="hybridMultilevel"/>
    <w:tmpl w:val="A9302754"/>
    <w:lvl w:ilvl="0" w:tplc="3EB6399A">
      <w:start w:val="1"/>
      <w:numFmt w:val="decimal"/>
      <w:lvlText w:val="%1."/>
      <w:lvlJc w:val="left"/>
      <w:pPr>
        <w:ind w:left="36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46BE5076">
      <w:start w:val="1"/>
      <w:numFmt w:val="lowerLetter"/>
      <w:lvlText w:val="%2"/>
      <w:lvlJc w:val="left"/>
      <w:pPr>
        <w:ind w:left="108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380454C4">
      <w:start w:val="1"/>
      <w:numFmt w:val="lowerRoman"/>
      <w:lvlText w:val="%3"/>
      <w:lvlJc w:val="left"/>
      <w:pPr>
        <w:ind w:left="180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513A8F3C">
      <w:start w:val="1"/>
      <w:numFmt w:val="decimal"/>
      <w:lvlText w:val="%4"/>
      <w:lvlJc w:val="left"/>
      <w:pPr>
        <w:ind w:left="252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7270ACFA">
      <w:start w:val="1"/>
      <w:numFmt w:val="lowerLetter"/>
      <w:lvlText w:val="%5"/>
      <w:lvlJc w:val="left"/>
      <w:pPr>
        <w:ind w:left="324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A03A3C40">
      <w:start w:val="1"/>
      <w:numFmt w:val="lowerRoman"/>
      <w:lvlText w:val="%6"/>
      <w:lvlJc w:val="left"/>
      <w:pPr>
        <w:ind w:left="396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C8DC2CDC">
      <w:start w:val="1"/>
      <w:numFmt w:val="decimal"/>
      <w:lvlText w:val="%7"/>
      <w:lvlJc w:val="left"/>
      <w:pPr>
        <w:ind w:left="468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50E85AF2">
      <w:start w:val="1"/>
      <w:numFmt w:val="lowerLetter"/>
      <w:lvlText w:val="%8"/>
      <w:lvlJc w:val="left"/>
      <w:pPr>
        <w:ind w:left="540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70D0662A">
      <w:start w:val="1"/>
      <w:numFmt w:val="lowerRoman"/>
      <w:lvlText w:val="%9"/>
      <w:lvlJc w:val="left"/>
      <w:pPr>
        <w:ind w:left="6120"/>
      </w:pPr>
      <w:rPr>
        <w:rFonts w:ascii="Calibri" w:hAnsi="Calibri" w:eastAsia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8" w15:restartNumberingAfterBreak="0">
    <w:nsid w:val="4F327D89"/>
    <w:multiLevelType w:val="hybridMultilevel"/>
    <w:tmpl w:val="6EF654C6"/>
    <w:lvl w:ilvl="0" w:tplc="A6CA05E0">
      <w:start w:val="1"/>
      <w:numFmt w:val="bullet"/>
      <w:lvlText w:val="•"/>
      <w:lvlJc w:val="left"/>
      <w:pPr>
        <w:ind w:left="1065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C6D2DFA0">
      <w:start w:val="1"/>
      <w:numFmt w:val="bullet"/>
      <w:lvlText w:val="o"/>
      <w:lvlJc w:val="left"/>
      <w:pPr>
        <w:ind w:left="180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9C68E4E2">
      <w:start w:val="1"/>
      <w:numFmt w:val="bullet"/>
      <w:lvlText w:val="▪"/>
      <w:lvlJc w:val="left"/>
      <w:pPr>
        <w:ind w:left="252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4EB4CFEE">
      <w:start w:val="1"/>
      <w:numFmt w:val="bullet"/>
      <w:lvlText w:val="•"/>
      <w:lvlJc w:val="left"/>
      <w:pPr>
        <w:ind w:left="324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73D2A854">
      <w:start w:val="1"/>
      <w:numFmt w:val="bullet"/>
      <w:lvlText w:val="o"/>
      <w:lvlJc w:val="left"/>
      <w:pPr>
        <w:ind w:left="396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4FA4AB28">
      <w:start w:val="1"/>
      <w:numFmt w:val="bullet"/>
      <w:lvlText w:val="▪"/>
      <w:lvlJc w:val="left"/>
      <w:pPr>
        <w:ind w:left="468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AF3AF562">
      <w:start w:val="1"/>
      <w:numFmt w:val="bullet"/>
      <w:lvlText w:val="•"/>
      <w:lvlJc w:val="left"/>
      <w:pPr>
        <w:ind w:left="540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783AEBE0">
      <w:start w:val="1"/>
      <w:numFmt w:val="bullet"/>
      <w:lvlText w:val="o"/>
      <w:lvlJc w:val="left"/>
      <w:pPr>
        <w:ind w:left="612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94005256">
      <w:start w:val="1"/>
      <w:numFmt w:val="bullet"/>
      <w:lvlText w:val="▪"/>
      <w:lvlJc w:val="left"/>
      <w:pPr>
        <w:ind w:left="684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9" w15:restartNumberingAfterBreak="0">
    <w:nsid w:val="55E90550"/>
    <w:multiLevelType w:val="hybridMultilevel"/>
    <w:tmpl w:val="E8EC4EFC"/>
    <w:lvl w:ilvl="0" w:tplc="6CE29DB8">
      <w:start w:val="1"/>
      <w:numFmt w:val="bullet"/>
      <w:lvlText w:val="•"/>
      <w:lvlJc w:val="left"/>
      <w:pPr>
        <w:ind w:left="1065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2D964ADC">
      <w:start w:val="1"/>
      <w:numFmt w:val="bullet"/>
      <w:lvlText w:val="o"/>
      <w:lvlJc w:val="left"/>
      <w:pPr>
        <w:ind w:left="180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5A6698B4">
      <w:start w:val="1"/>
      <w:numFmt w:val="bullet"/>
      <w:lvlText w:val="▪"/>
      <w:lvlJc w:val="left"/>
      <w:pPr>
        <w:ind w:left="252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CBD65E30">
      <w:start w:val="1"/>
      <w:numFmt w:val="bullet"/>
      <w:lvlText w:val="•"/>
      <w:lvlJc w:val="left"/>
      <w:pPr>
        <w:ind w:left="324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EAAC85FE">
      <w:start w:val="1"/>
      <w:numFmt w:val="bullet"/>
      <w:lvlText w:val="o"/>
      <w:lvlJc w:val="left"/>
      <w:pPr>
        <w:ind w:left="396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E24AE1E6">
      <w:start w:val="1"/>
      <w:numFmt w:val="bullet"/>
      <w:lvlText w:val="▪"/>
      <w:lvlJc w:val="left"/>
      <w:pPr>
        <w:ind w:left="468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F31ADC1C">
      <w:start w:val="1"/>
      <w:numFmt w:val="bullet"/>
      <w:lvlText w:val="•"/>
      <w:lvlJc w:val="left"/>
      <w:pPr>
        <w:ind w:left="540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BD643C30">
      <w:start w:val="1"/>
      <w:numFmt w:val="bullet"/>
      <w:lvlText w:val="o"/>
      <w:lvlJc w:val="left"/>
      <w:pPr>
        <w:ind w:left="612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8D42845E">
      <w:start w:val="1"/>
      <w:numFmt w:val="bullet"/>
      <w:lvlText w:val="▪"/>
      <w:lvlJc w:val="left"/>
      <w:pPr>
        <w:ind w:left="684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10" w15:restartNumberingAfterBreak="0">
    <w:nsid w:val="63B84A9B"/>
    <w:multiLevelType w:val="hybridMultilevel"/>
    <w:tmpl w:val="4970C612"/>
    <w:lvl w:ilvl="0" w:tplc="27CE5850">
      <w:start w:val="1"/>
      <w:numFmt w:val="lowerLetter"/>
      <w:lvlText w:val="%1)"/>
      <w:lvlJc w:val="left"/>
      <w:pPr>
        <w:ind w:left="72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60CCEF3C">
      <w:start w:val="1"/>
      <w:numFmt w:val="lowerLetter"/>
      <w:lvlText w:val="%2"/>
      <w:lvlJc w:val="left"/>
      <w:pPr>
        <w:ind w:left="144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918AD21A">
      <w:start w:val="1"/>
      <w:numFmt w:val="lowerRoman"/>
      <w:lvlText w:val="%3"/>
      <w:lvlJc w:val="left"/>
      <w:pPr>
        <w:ind w:left="216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BD12146C">
      <w:start w:val="1"/>
      <w:numFmt w:val="decimal"/>
      <w:lvlText w:val="%4"/>
      <w:lvlJc w:val="left"/>
      <w:pPr>
        <w:ind w:left="288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F3C45170">
      <w:start w:val="1"/>
      <w:numFmt w:val="lowerLetter"/>
      <w:lvlText w:val="%5"/>
      <w:lvlJc w:val="left"/>
      <w:pPr>
        <w:ind w:left="360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A8D0AE22">
      <w:start w:val="1"/>
      <w:numFmt w:val="lowerRoman"/>
      <w:lvlText w:val="%6"/>
      <w:lvlJc w:val="left"/>
      <w:pPr>
        <w:ind w:left="432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E9F4D1E4">
      <w:start w:val="1"/>
      <w:numFmt w:val="decimal"/>
      <w:lvlText w:val="%7"/>
      <w:lvlJc w:val="left"/>
      <w:pPr>
        <w:ind w:left="504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9590372E">
      <w:start w:val="1"/>
      <w:numFmt w:val="lowerLetter"/>
      <w:lvlText w:val="%8"/>
      <w:lvlJc w:val="left"/>
      <w:pPr>
        <w:ind w:left="576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4FEA31FA">
      <w:start w:val="1"/>
      <w:numFmt w:val="lowerRoman"/>
      <w:lvlText w:val="%9"/>
      <w:lvlJc w:val="left"/>
      <w:pPr>
        <w:ind w:left="648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11" w15:restartNumberingAfterBreak="0">
    <w:nsid w:val="6CB230B7"/>
    <w:multiLevelType w:val="hybridMultilevel"/>
    <w:tmpl w:val="4970C612"/>
    <w:lvl w:ilvl="0" w:tplc="27CE5850">
      <w:start w:val="1"/>
      <w:numFmt w:val="lowerLetter"/>
      <w:lvlText w:val="%1)"/>
      <w:lvlJc w:val="left"/>
      <w:pPr>
        <w:ind w:left="72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60CCEF3C">
      <w:start w:val="1"/>
      <w:numFmt w:val="lowerLetter"/>
      <w:lvlText w:val="%2"/>
      <w:lvlJc w:val="left"/>
      <w:pPr>
        <w:ind w:left="144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918AD21A">
      <w:start w:val="1"/>
      <w:numFmt w:val="lowerRoman"/>
      <w:lvlText w:val="%3"/>
      <w:lvlJc w:val="left"/>
      <w:pPr>
        <w:ind w:left="216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BD12146C">
      <w:start w:val="1"/>
      <w:numFmt w:val="decimal"/>
      <w:lvlText w:val="%4"/>
      <w:lvlJc w:val="left"/>
      <w:pPr>
        <w:ind w:left="288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F3C45170">
      <w:start w:val="1"/>
      <w:numFmt w:val="lowerLetter"/>
      <w:lvlText w:val="%5"/>
      <w:lvlJc w:val="left"/>
      <w:pPr>
        <w:ind w:left="360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A8D0AE22">
      <w:start w:val="1"/>
      <w:numFmt w:val="lowerRoman"/>
      <w:lvlText w:val="%6"/>
      <w:lvlJc w:val="left"/>
      <w:pPr>
        <w:ind w:left="432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E9F4D1E4">
      <w:start w:val="1"/>
      <w:numFmt w:val="decimal"/>
      <w:lvlText w:val="%7"/>
      <w:lvlJc w:val="left"/>
      <w:pPr>
        <w:ind w:left="504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9590372E">
      <w:start w:val="1"/>
      <w:numFmt w:val="lowerLetter"/>
      <w:lvlText w:val="%8"/>
      <w:lvlJc w:val="left"/>
      <w:pPr>
        <w:ind w:left="576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4FEA31FA">
      <w:start w:val="1"/>
      <w:numFmt w:val="lowerRoman"/>
      <w:lvlText w:val="%9"/>
      <w:lvlJc w:val="left"/>
      <w:pPr>
        <w:ind w:left="648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12" w15:restartNumberingAfterBreak="0">
    <w:nsid w:val="77A549CC"/>
    <w:multiLevelType w:val="hybridMultilevel"/>
    <w:tmpl w:val="D5A4B3A0"/>
    <w:lvl w:ilvl="0" w:tplc="141A000F">
      <w:start w:val="1"/>
      <w:numFmt w:val="decimal"/>
      <w:lvlText w:val="%1.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BE1661"/>
    <w:multiLevelType w:val="hybridMultilevel"/>
    <w:tmpl w:val="6A3AAB00"/>
    <w:lvl w:ilvl="0" w:tplc="141A0017">
      <w:start w:val="1"/>
      <w:numFmt w:val="lowerLetter"/>
      <w:lvlText w:val="%1)"/>
      <w:lvlJc w:val="left"/>
      <w:pPr>
        <w:ind w:left="720" w:hanging="360"/>
      </w:pPr>
    </w:lvl>
    <w:lvl w:ilvl="1" w:tplc="141A0019" w:tentative="1">
      <w:start w:val="1"/>
      <w:numFmt w:val="lowerLetter"/>
      <w:lvlText w:val="%2."/>
      <w:lvlJc w:val="left"/>
      <w:pPr>
        <w:ind w:left="1440" w:hanging="360"/>
      </w:pPr>
    </w:lvl>
    <w:lvl w:ilvl="2" w:tplc="141A001B" w:tentative="1">
      <w:start w:val="1"/>
      <w:numFmt w:val="lowerRoman"/>
      <w:lvlText w:val="%3."/>
      <w:lvlJc w:val="right"/>
      <w:pPr>
        <w:ind w:left="2160" w:hanging="180"/>
      </w:pPr>
    </w:lvl>
    <w:lvl w:ilvl="3" w:tplc="141A000F" w:tentative="1">
      <w:start w:val="1"/>
      <w:numFmt w:val="decimal"/>
      <w:lvlText w:val="%4."/>
      <w:lvlJc w:val="left"/>
      <w:pPr>
        <w:ind w:left="2880" w:hanging="360"/>
      </w:pPr>
    </w:lvl>
    <w:lvl w:ilvl="4" w:tplc="141A0019" w:tentative="1">
      <w:start w:val="1"/>
      <w:numFmt w:val="lowerLetter"/>
      <w:lvlText w:val="%5."/>
      <w:lvlJc w:val="left"/>
      <w:pPr>
        <w:ind w:left="3600" w:hanging="360"/>
      </w:pPr>
    </w:lvl>
    <w:lvl w:ilvl="5" w:tplc="141A001B" w:tentative="1">
      <w:start w:val="1"/>
      <w:numFmt w:val="lowerRoman"/>
      <w:lvlText w:val="%6."/>
      <w:lvlJc w:val="right"/>
      <w:pPr>
        <w:ind w:left="4320" w:hanging="180"/>
      </w:pPr>
    </w:lvl>
    <w:lvl w:ilvl="6" w:tplc="141A000F" w:tentative="1">
      <w:start w:val="1"/>
      <w:numFmt w:val="decimal"/>
      <w:lvlText w:val="%7."/>
      <w:lvlJc w:val="left"/>
      <w:pPr>
        <w:ind w:left="5040" w:hanging="360"/>
      </w:pPr>
    </w:lvl>
    <w:lvl w:ilvl="7" w:tplc="141A0019" w:tentative="1">
      <w:start w:val="1"/>
      <w:numFmt w:val="lowerLetter"/>
      <w:lvlText w:val="%8."/>
      <w:lvlJc w:val="left"/>
      <w:pPr>
        <w:ind w:left="5760" w:hanging="360"/>
      </w:pPr>
    </w:lvl>
    <w:lvl w:ilvl="8" w:tplc="1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5378246">
    <w:abstractNumId w:val="7"/>
  </w:num>
  <w:num w:numId="2" w16cid:durableId="821191743">
    <w:abstractNumId w:val="9"/>
  </w:num>
  <w:num w:numId="3" w16cid:durableId="1556315030">
    <w:abstractNumId w:val="8"/>
  </w:num>
  <w:num w:numId="4" w16cid:durableId="444079411">
    <w:abstractNumId w:val="4"/>
  </w:num>
  <w:num w:numId="5" w16cid:durableId="758451977">
    <w:abstractNumId w:val="2"/>
  </w:num>
  <w:num w:numId="6" w16cid:durableId="1903103051">
    <w:abstractNumId w:val="0"/>
  </w:num>
  <w:num w:numId="7" w16cid:durableId="945842500">
    <w:abstractNumId w:val="11"/>
  </w:num>
  <w:num w:numId="8" w16cid:durableId="1800227026">
    <w:abstractNumId w:val="3"/>
  </w:num>
  <w:num w:numId="9" w16cid:durableId="1767386662">
    <w:abstractNumId w:val="12"/>
  </w:num>
  <w:num w:numId="10" w16cid:durableId="1495990650">
    <w:abstractNumId w:val="13"/>
  </w:num>
  <w:num w:numId="11" w16cid:durableId="23291153">
    <w:abstractNumId w:val="5"/>
  </w:num>
  <w:num w:numId="12" w16cid:durableId="1574316000">
    <w:abstractNumId w:val="10"/>
  </w:num>
  <w:num w:numId="13" w16cid:durableId="893279070">
    <w:abstractNumId w:val="1"/>
  </w:num>
  <w:num w:numId="14" w16cid:durableId="1630436503">
    <w:abstractNumId w:val="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1tLAwNzG2MDQ2MzNU0lEKTi0uzszPAykwqgUAGp248CwAAAA="/>
  </w:docVars>
  <w:rsids>
    <w:rsidRoot w:val="00EB35B4"/>
    <w:rsid w:val="0003609D"/>
    <w:rsid w:val="00040649"/>
    <w:rsid w:val="000C1D87"/>
    <w:rsid w:val="00163693"/>
    <w:rsid w:val="001C2341"/>
    <w:rsid w:val="001E0CED"/>
    <w:rsid w:val="00224581"/>
    <w:rsid w:val="0024597F"/>
    <w:rsid w:val="00247583"/>
    <w:rsid w:val="00280A08"/>
    <w:rsid w:val="002958D5"/>
    <w:rsid w:val="002C4155"/>
    <w:rsid w:val="002D4FCF"/>
    <w:rsid w:val="002F1134"/>
    <w:rsid w:val="00314D20"/>
    <w:rsid w:val="00377480"/>
    <w:rsid w:val="004055A9"/>
    <w:rsid w:val="004078EE"/>
    <w:rsid w:val="00411755"/>
    <w:rsid w:val="00413D44"/>
    <w:rsid w:val="00414D60"/>
    <w:rsid w:val="00430BB8"/>
    <w:rsid w:val="004B0282"/>
    <w:rsid w:val="004E3338"/>
    <w:rsid w:val="004F27BB"/>
    <w:rsid w:val="005B5D4E"/>
    <w:rsid w:val="005E760D"/>
    <w:rsid w:val="00651037"/>
    <w:rsid w:val="006656B4"/>
    <w:rsid w:val="0067437C"/>
    <w:rsid w:val="006B08F1"/>
    <w:rsid w:val="006C2729"/>
    <w:rsid w:val="00733782"/>
    <w:rsid w:val="007E2A27"/>
    <w:rsid w:val="007E3B87"/>
    <w:rsid w:val="00813918"/>
    <w:rsid w:val="008159F8"/>
    <w:rsid w:val="00852F14"/>
    <w:rsid w:val="008A4899"/>
    <w:rsid w:val="008B04F3"/>
    <w:rsid w:val="008F7734"/>
    <w:rsid w:val="00935731"/>
    <w:rsid w:val="009632C3"/>
    <w:rsid w:val="00965AE7"/>
    <w:rsid w:val="009A20FC"/>
    <w:rsid w:val="009B7A65"/>
    <w:rsid w:val="009C4B1D"/>
    <w:rsid w:val="00A41D16"/>
    <w:rsid w:val="00A730C7"/>
    <w:rsid w:val="00AB4681"/>
    <w:rsid w:val="00AE7181"/>
    <w:rsid w:val="00B34824"/>
    <w:rsid w:val="00B357C5"/>
    <w:rsid w:val="00B53878"/>
    <w:rsid w:val="00C0508C"/>
    <w:rsid w:val="00C5433F"/>
    <w:rsid w:val="00C57E09"/>
    <w:rsid w:val="00C909B5"/>
    <w:rsid w:val="00CA3A94"/>
    <w:rsid w:val="00CC163D"/>
    <w:rsid w:val="00CF303B"/>
    <w:rsid w:val="00D10153"/>
    <w:rsid w:val="00D14A93"/>
    <w:rsid w:val="00D416FD"/>
    <w:rsid w:val="00D4515C"/>
    <w:rsid w:val="00D46B8C"/>
    <w:rsid w:val="00D53F09"/>
    <w:rsid w:val="00DA3A26"/>
    <w:rsid w:val="00DB3382"/>
    <w:rsid w:val="00DC19D7"/>
    <w:rsid w:val="00DD1B65"/>
    <w:rsid w:val="00E256DB"/>
    <w:rsid w:val="00EB35B4"/>
    <w:rsid w:val="00EC0528"/>
    <w:rsid w:val="00EC272D"/>
    <w:rsid w:val="00FC0F45"/>
    <w:rsid w:val="00FD4FB5"/>
    <w:rsid w:val="1E625F41"/>
    <w:rsid w:val="5778A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s-Latn-B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4BB930"/>
  <w15:docId w15:val="{BCA9561F-1138-4610-A815-8180A758550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EastAsia" w:cstheme="minorBidi"/>
        <w:kern w:val="2"/>
        <w:sz w:val="24"/>
        <w:szCs w:val="24"/>
        <w:lang w:val="bs-Latn-BA" w:eastAsia="bs-Latn-BA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after="5" w:line="266" w:lineRule="auto"/>
      <w:ind w:left="10" w:hanging="10"/>
      <w:jc w:val="both"/>
    </w:pPr>
    <w:rPr>
      <w:rFonts w:ascii="Times New Roman" w:hAnsi="Times New Roman" w:eastAsia="Times New Roman" w:cs="Times New Roman"/>
      <w:color w:val="000000"/>
      <w:sz w:val="20"/>
    </w:rPr>
  </w:style>
  <w:style w:type="paragraph" w:styleId="Naslov1">
    <w:name w:val="heading 1"/>
    <w:next w:val="Normal"/>
    <w:link w:val="Naslov1Char"/>
    <w:uiPriority w:val="9"/>
    <w:qFormat/>
    <w:pPr>
      <w:keepNext/>
      <w:keepLines/>
      <w:spacing w:after="0" w:line="259" w:lineRule="auto"/>
      <w:ind w:right="50"/>
      <w:jc w:val="center"/>
      <w:outlineLvl w:val="0"/>
    </w:pPr>
    <w:rPr>
      <w:rFonts w:ascii="Times New Roman" w:hAnsi="Times New Roman" w:eastAsia="Times New Roman" w:cs="Times New Roman"/>
      <w:b/>
      <w:color w:val="000000"/>
      <w:sz w:val="22"/>
    </w:rPr>
  </w:style>
  <w:style w:type="paragraph" w:styleId="Naslov2">
    <w:name w:val="heading 2"/>
    <w:next w:val="Normal"/>
    <w:link w:val="Naslov2Char"/>
    <w:uiPriority w:val="9"/>
    <w:unhideWhenUsed/>
    <w:qFormat/>
    <w:pPr>
      <w:keepNext/>
      <w:keepLines/>
      <w:spacing w:after="47" w:line="259" w:lineRule="auto"/>
      <w:ind w:left="370" w:hanging="10"/>
      <w:outlineLvl w:val="1"/>
    </w:pPr>
    <w:rPr>
      <w:rFonts w:ascii="Times New Roman" w:hAnsi="Times New Roman" w:eastAsia="Times New Roman" w:cs="Times New Roman"/>
      <w:b/>
      <w:color w:val="000000"/>
      <w:sz w:val="20"/>
      <w:u w:val="single" w:color="000000"/>
    </w:rPr>
  </w:style>
  <w:style w:type="paragraph" w:styleId="Naslov3">
    <w:name w:val="heading 3"/>
    <w:next w:val="Normal"/>
    <w:link w:val="Naslov3Char"/>
    <w:uiPriority w:val="9"/>
    <w:unhideWhenUsed/>
    <w:qFormat/>
    <w:pPr>
      <w:keepNext/>
      <w:keepLines/>
      <w:spacing w:after="0" w:line="259" w:lineRule="auto"/>
      <w:ind w:left="10" w:right="48" w:hanging="10"/>
      <w:outlineLvl w:val="2"/>
    </w:pPr>
    <w:rPr>
      <w:rFonts w:ascii="Times New Roman" w:hAnsi="Times New Roman" w:eastAsia="Times New Roman" w:cs="Times New Roman"/>
      <w:b/>
      <w:color w:val="000000"/>
      <w:sz w:val="20"/>
    </w:rPr>
  </w:style>
  <w:style w:type="character" w:styleId="Zadanifontodlomka" w:default="1">
    <w:name w:val="Default Paragraph Font"/>
    <w:uiPriority w:val="1"/>
    <w:unhideWhenUsed/>
  </w:style>
  <w:style w:type="table" w:styleId="Obinatablic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popisa" w:default="1">
    <w:name w:val="No List"/>
    <w:uiPriority w:val="99"/>
    <w:semiHidden/>
    <w:unhideWhenUsed/>
  </w:style>
  <w:style w:type="character" w:styleId="Naslov3Char" w:customStyle="1">
    <w:name w:val="Naslov 3 Char"/>
    <w:link w:val="Naslov3"/>
    <w:rPr>
      <w:rFonts w:ascii="Times New Roman" w:hAnsi="Times New Roman" w:eastAsia="Times New Roman" w:cs="Times New Roman"/>
      <w:b/>
      <w:color w:val="000000"/>
      <w:sz w:val="20"/>
    </w:rPr>
  </w:style>
  <w:style w:type="character" w:styleId="Naslov2Char" w:customStyle="1">
    <w:name w:val="Naslov 2 Char"/>
    <w:link w:val="Naslov2"/>
    <w:rPr>
      <w:rFonts w:ascii="Times New Roman" w:hAnsi="Times New Roman" w:eastAsia="Times New Roman" w:cs="Times New Roman"/>
      <w:b/>
      <w:color w:val="000000"/>
      <w:sz w:val="20"/>
      <w:u w:val="single" w:color="000000"/>
    </w:rPr>
  </w:style>
  <w:style w:type="character" w:styleId="Naslov1Char" w:customStyle="1">
    <w:name w:val="Naslov 1 Char"/>
    <w:link w:val="Naslov1"/>
    <w:rPr>
      <w:rFonts w:ascii="Times New Roman" w:hAnsi="Times New Roman" w:eastAsia="Times New Roman" w:cs="Times New Roman"/>
      <w:b/>
      <w:color w:val="000000"/>
      <w:sz w:val="22"/>
    </w:rPr>
  </w:style>
  <w:style w:type="paragraph" w:styleId="Odlomakpopisa">
    <w:name w:val="List Paragraph"/>
    <w:basedOn w:val="Normal"/>
    <w:uiPriority w:val="34"/>
    <w:qFormat/>
    <w:rsid w:val="007E3B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72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lda Sultić</dc:creator>
  <keywords/>
  <lastModifiedBy>Marko Dogan</lastModifiedBy>
  <revision>82</revision>
  <dcterms:created xsi:type="dcterms:W3CDTF">2024-10-29T08:59:00.0000000Z</dcterms:created>
  <dcterms:modified xsi:type="dcterms:W3CDTF">2025-06-05T12:07:32.4303704Z</dcterms:modified>
</coreProperties>
</file>